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D4F49" w14:textId="3BE1A263" w:rsidR="003945F7" w:rsidRDefault="0082621B">
      <w:pPr>
        <w:pStyle w:val="Standard"/>
      </w:pPr>
      <w:r>
        <w:rPr>
          <w:b/>
          <w:bCs/>
          <w:sz w:val="32"/>
          <w:szCs w:val="32"/>
        </w:rPr>
        <w:t xml:space="preserve">Objectives: </w:t>
      </w:r>
      <w:r>
        <w:rPr>
          <w:sz w:val="32"/>
          <w:szCs w:val="32"/>
        </w:rPr>
        <w:t xml:space="preserve">Our objectives </w:t>
      </w:r>
      <w:proofErr w:type="gramStart"/>
      <w:r>
        <w:rPr>
          <w:sz w:val="32"/>
          <w:szCs w:val="32"/>
        </w:rPr>
        <w:t>was</w:t>
      </w:r>
      <w:proofErr w:type="gramEnd"/>
      <w:r>
        <w:rPr>
          <w:sz w:val="32"/>
          <w:szCs w:val="32"/>
        </w:rPr>
        <w:t xml:space="preserve"> to design a 1</w:t>
      </w:r>
      <w:r w:rsidR="009C6C09">
        <w:rPr>
          <w:sz w:val="32"/>
          <w:szCs w:val="32"/>
        </w:rPr>
        <w:t>6</w:t>
      </w:r>
      <w:r>
        <w:rPr>
          <w:sz w:val="32"/>
          <w:szCs w:val="32"/>
        </w:rPr>
        <w:t xml:space="preserve"> Bit ISA which can solve a particular problems </w:t>
      </w: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 xml:space="preserve">. e. </w:t>
      </w:r>
      <w:r>
        <w:rPr>
          <w:color w:val="000000"/>
          <w:sz w:val="32"/>
          <w:szCs w:val="32"/>
          <w:shd w:val="clear" w:color="auto" w:fill="FFFFFF"/>
        </w:rPr>
        <w:t>Simple arithmetic &amp; logic operations, branching and loops.</w:t>
      </w:r>
    </w:p>
    <w:p w14:paraId="1B575281" w14:textId="77777777" w:rsidR="003945F7" w:rsidRDefault="003945F7">
      <w:pPr>
        <w:pStyle w:val="Standard"/>
        <w:rPr>
          <w:color w:val="000000"/>
          <w:sz w:val="32"/>
          <w:szCs w:val="32"/>
          <w:shd w:val="clear" w:color="auto" w:fill="FFFFFF"/>
        </w:rPr>
      </w:pPr>
    </w:p>
    <w:p w14:paraId="0004CE13" w14:textId="5A1F77BF" w:rsidR="003945F7" w:rsidRDefault="0082621B">
      <w:pPr>
        <w:pStyle w:val="Standard"/>
      </w:pPr>
      <w:r>
        <w:rPr>
          <w:b/>
          <w:sz w:val="32"/>
          <w:szCs w:val="32"/>
        </w:rPr>
        <w:t>Operands:</w:t>
      </w:r>
      <w:r>
        <w:rPr>
          <w:sz w:val="32"/>
          <w:szCs w:val="32"/>
        </w:rPr>
        <w:t xml:space="preserve"> Our goal is to use accumulator base ISA. For this </w:t>
      </w:r>
      <w:proofErr w:type="gramStart"/>
      <w:r>
        <w:rPr>
          <w:sz w:val="32"/>
          <w:szCs w:val="32"/>
        </w:rPr>
        <w:t>reason</w:t>
      </w:r>
      <w:proofErr w:type="gramEnd"/>
      <w:r>
        <w:rPr>
          <w:sz w:val="32"/>
          <w:szCs w:val="32"/>
        </w:rPr>
        <w:t xml:space="preserve"> we are going to take two operands. </w:t>
      </w:r>
    </w:p>
    <w:p w14:paraId="53624CA6" w14:textId="77777777" w:rsidR="003945F7" w:rsidRDefault="003945F7">
      <w:pPr>
        <w:pStyle w:val="Standard"/>
        <w:rPr>
          <w:sz w:val="32"/>
          <w:szCs w:val="32"/>
        </w:rPr>
      </w:pPr>
    </w:p>
    <w:p w14:paraId="7D235A6A" w14:textId="77777777" w:rsidR="003945F7" w:rsidRDefault="0082621B">
      <w:pPr>
        <w:pStyle w:val="Standard"/>
      </w:pPr>
      <w:r>
        <w:rPr>
          <w:b/>
          <w:sz w:val="32"/>
          <w:szCs w:val="32"/>
        </w:rPr>
        <w:t>Types of Operands:</w:t>
      </w:r>
      <w:r>
        <w:rPr>
          <w:sz w:val="32"/>
          <w:szCs w:val="32"/>
        </w:rPr>
        <w:t xml:space="preserve"> To implement arithmetic instruction we need register operands and for data transfer instruction from memory to register we need memory operands. </w:t>
      </w:r>
      <w:proofErr w:type="gramStart"/>
      <w:r>
        <w:rPr>
          <w:sz w:val="32"/>
          <w:szCs w:val="32"/>
        </w:rPr>
        <w:t>So</w:t>
      </w:r>
      <w:proofErr w:type="gramEnd"/>
      <w:r>
        <w:rPr>
          <w:sz w:val="32"/>
          <w:szCs w:val="32"/>
        </w:rPr>
        <w:t xml:space="preserve"> we need two types of operands.</w:t>
      </w:r>
    </w:p>
    <w:p w14:paraId="5050819A" w14:textId="77777777" w:rsidR="003945F7" w:rsidRDefault="0082621B">
      <w:pPr>
        <w:pStyle w:val="ListParagraph"/>
        <w:numPr>
          <w:ilvl w:val="0"/>
          <w:numId w:val="1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Register based.</w:t>
      </w:r>
    </w:p>
    <w:p w14:paraId="3B88DCC5" w14:textId="77777777" w:rsidR="003945F7" w:rsidRDefault="0082621B">
      <w:pPr>
        <w:pStyle w:val="ListParagraph"/>
        <w:numPr>
          <w:ilvl w:val="0"/>
          <w:numId w:val="8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Memory based.</w:t>
      </w:r>
    </w:p>
    <w:p w14:paraId="0C8A33A8" w14:textId="77777777" w:rsidR="003945F7" w:rsidRDefault="003945F7">
      <w:pPr>
        <w:pStyle w:val="Standard"/>
        <w:rPr>
          <w:b/>
          <w:sz w:val="32"/>
          <w:szCs w:val="32"/>
        </w:rPr>
      </w:pPr>
    </w:p>
    <w:p w14:paraId="2CEC6F73" w14:textId="77777777" w:rsidR="003945F7" w:rsidRDefault="0082621B">
      <w:pPr>
        <w:pStyle w:val="Standard"/>
      </w:pPr>
      <w:r>
        <w:rPr>
          <w:b/>
          <w:sz w:val="32"/>
          <w:szCs w:val="32"/>
        </w:rPr>
        <w:t>Operations:</w:t>
      </w:r>
      <w:r>
        <w:rPr>
          <w:sz w:val="32"/>
          <w:szCs w:val="32"/>
        </w:rPr>
        <w:t xml:space="preserve"> We will allocate 4 bits opcode, so the executable instructions number will be 2</w:t>
      </w:r>
      <w:r>
        <w:rPr>
          <w:sz w:val="32"/>
          <w:szCs w:val="32"/>
          <w:vertAlign w:val="superscript"/>
        </w:rPr>
        <w:t>4</w:t>
      </w:r>
      <w:r>
        <w:rPr>
          <w:sz w:val="32"/>
          <w:szCs w:val="32"/>
        </w:rPr>
        <w:t xml:space="preserve"> or 16.</w:t>
      </w:r>
    </w:p>
    <w:p w14:paraId="057C6A32" w14:textId="77777777" w:rsidR="003945F7" w:rsidRDefault="003945F7">
      <w:pPr>
        <w:pStyle w:val="Standard"/>
        <w:rPr>
          <w:sz w:val="32"/>
          <w:szCs w:val="32"/>
        </w:rPr>
      </w:pPr>
    </w:p>
    <w:p w14:paraId="1102A45C" w14:textId="77777777" w:rsidR="003945F7" w:rsidRDefault="0082621B">
      <w:pPr>
        <w:pStyle w:val="Standard"/>
      </w:pPr>
      <w:r>
        <w:rPr>
          <w:b/>
          <w:sz w:val="32"/>
          <w:szCs w:val="32"/>
        </w:rPr>
        <w:t>Types of operations:</w:t>
      </w:r>
      <w:r>
        <w:rPr>
          <w:sz w:val="32"/>
          <w:szCs w:val="32"/>
        </w:rPr>
        <w:t xml:space="preserve"> In our design there will be five different types of operation. The operations are:</w:t>
      </w:r>
    </w:p>
    <w:p w14:paraId="2D6806A2" w14:textId="77777777" w:rsidR="003945F7" w:rsidRDefault="0082621B">
      <w:pPr>
        <w:pStyle w:val="ListParagraph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Arithmetic</w:t>
      </w:r>
    </w:p>
    <w:p w14:paraId="0AD34AF3" w14:textId="77777777" w:rsidR="003945F7" w:rsidRDefault="0082621B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Logical</w:t>
      </w:r>
    </w:p>
    <w:p w14:paraId="66EEF470" w14:textId="77777777" w:rsidR="003945F7" w:rsidRDefault="0082621B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Data Transfer</w:t>
      </w:r>
    </w:p>
    <w:p w14:paraId="7824544F" w14:textId="77777777" w:rsidR="003945F7" w:rsidRDefault="0082621B">
      <w:pPr>
        <w:pStyle w:val="ListParagraph"/>
        <w:numPr>
          <w:ilvl w:val="0"/>
          <w:numId w:val="6"/>
        </w:numPr>
        <w:rPr>
          <w:sz w:val="32"/>
          <w:szCs w:val="32"/>
        </w:rPr>
      </w:pPr>
      <w:proofErr w:type="gramStart"/>
      <w:r>
        <w:rPr>
          <w:sz w:val="32"/>
          <w:szCs w:val="32"/>
        </w:rPr>
        <w:t>Conditional  Branch</w:t>
      </w:r>
      <w:proofErr w:type="gramEnd"/>
    </w:p>
    <w:p w14:paraId="24C362EC" w14:textId="77777777" w:rsidR="003945F7" w:rsidRDefault="0082621B">
      <w:pPr>
        <w:pStyle w:val="ListParagraph"/>
        <w:numPr>
          <w:ilvl w:val="0"/>
          <w:numId w:val="6"/>
        </w:numPr>
        <w:rPr>
          <w:sz w:val="32"/>
          <w:szCs w:val="32"/>
        </w:rPr>
      </w:pPr>
      <w:r>
        <w:rPr>
          <w:sz w:val="32"/>
          <w:szCs w:val="32"/>
        </w:rPr>
        <w:t>Unconditional Jump</w:t>
      </w:r>
    </w:p>
    <w:p w14:paraId="76B6B3E6" w14:textId="77777777" w:rsidR="003945F7" w:rsidRDefault="003945F7">
      <w:pPr>
        <w:pStyle w:val="Standard"/>
        <w:ind w:hanging="567"/>
        <w:rPr>
          <w:sz w:val="28"/>
        </w:rPr>
      </w:pPr>
    </w:p>
    <w:p w14:paraId="5A207949" w14:textId="77777777" w:rsidR="003945F7" w:rsidRDefault="003945F7">
      <w:pPr>
        <w:pStyle w:val="Standard"/>
        <w:ind w:hanging="567"/>
        <w:rPr>
          <w:sz w:val="28"/>
        </w:rPr>
      </w:pPr>
    </w:p>
    <w:p w14:paraId="2AD9D3BE" w14:textId="77777777" w:rsidR="003945F7" w:rsidRDefault="003945F7">
      <w:pPr>
        <w:pStyle w:val="Standard"/>
        <w:ind w:hanging="567"/>
        <w:rPr>
          <w:sz w:val="28"/>
        </w:rPr>
      </w:pPr>
    </w:p>
    <w:tbl>
      <w:tblPr>
        <w:tblW w:w="11875" w:type="dxa"/>
        <w:tblInd w:w="-124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175"/>
        <w:gridCol w:w="1975"/>
        <w:gridCol w:w="1075"/>
        <w:gridCol w:w="1075"/>
        <w:gridCol w:w="1350"/>
        <w:gridCol w:w="1350"/>
        <w:gridCol w:w="2875"/>
      </w:tblGrid>
      <w:tr w:rsidR="003945F7" w14:paraId="24E3751F" w14:textId="77777777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19CDAEC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26"/>
                <w:szCs w:val="26"/>
                <w:lang w:bidi="ar-SA"/>
              </w:rPr>
            </w:pPr>
            <w:r>
              <w:rPr>
                <w:b/>
                <w:sz w:val="26"/>
                <w:szCs w:val="26"/>
                <w:lang w:bidi="ar-SA"/>
              </w:rPr>
              <w:t>Category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9873A5E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26"/>
                <w:szCs w:val="26"/>
                <w:lang w:bidi="ar-SA"/>
              </w:rPr>
            </w:pPr>
            <w:r>
              <w:rPr>
                <w:b/>
                <w:sz w:val="26"/>
                <w:szCs w:val="26"/>
                <w:lang w:bidi="ar-SA"/>
              </w:rPr>
              <w:t>Operation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3D70F8D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26"/>
                <w:szCs w:val="26"/>
                <w:lang w:bidi="ar-SA"/>
              </w:rPr>
            </w:pPr>
            <w:r>
              <w:rPr>
                <w:b/>
                <w:sz w:val="26"/>
                <w:szCs w:val="26"/>
                <w:lang w:bidi="ar-SA"/>
              </w:rPr>
              <w:t>Name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C7C6CB6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26"/>
                <w:szCs w:val="26"/>
                <w:lang w:bidi="ar-SA"/>
              </w:rPr>
            </w:pPr>
            <w:r>
              <w:rPr>
                <w:b/>
                <w:sz w:val="26"/>
                <w:szCs w:val="26"/>
                <w:lang w:bidi="ar-SA"/>
              </w:rPr>
              <w:t>Type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C636FD0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26"/>
                <w:szCs w:val="26"/>
                <w:lang w:bidi="ar-SA"/>
              </w:rPr>
            </w:pPr>
            <w:r>
              <w:rPr>
                <w:b/>
                <w:sz w:val="26"/>
                <w:szCs w:val="26"/>
                <w:lang w:bidi="ar-SA"/>
              </w:rPr>
              <w:t>Opcode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DC55568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26"/>
                <w:szCs w:val="26"/>
                <w:lang w:bidi="ar-SA"/>
              </w:rPr>
            </w:pPr>
            <w:r>
              <w:rPr>
                <w:b/>
                <w:sz w:val="26"/>
                <w:szCs w:val="26"/>
                <w:lang w:bidi="ar-SA"/>
              </w:rPr>
              <w:t>Syntax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66A3E44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26"/>
                <w:szCs w:val="26"/>
                <w:lang w:bidi="ar-SA"/>
              </w:rPr>
            </w:pPr>
            <w:r>
              <w:rPr>
                <w:b/>
                <w:sz w:val="26"/>
                <w:szCs w:val="26"/>
                <w:lang w:bidi="ar-SA"/>
              </w:rPr>
              <w:t>Comments</w:t>
            </w:r>
          </w:p>
        </w:tc>
      </w:tr>
      <w:tr w:rsidR="00706DE8" w14:paraId="1C091A8D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510E580" w14:textId="63F09145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bookmarkStart w:id="0" w:name="_Hlk82291922"/>
            <w:r w:rsidRPr="000301BC">
              <w:rPr>
                <w:sz w:val="26"/>
                <w:szCs w:val="26"/>
                <w:lang w:bidi="ar-SA"/>
              </w:rPr>
              <w:t>Unconditional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4414507" w14:textId="4A2EC7D2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Jump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701FC1A" w14:textId="25E5A46C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jmp</w:t>
            </w:r>
            <w:proofErr w:type="spellEnd"/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2315421" w14:textId="6DE8AA10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I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7531EF" w14:textId="1D35DBF5" w:rsidR="00706DE8" w:rsidRP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0001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24CB3F4" w14:textId="14038B5E" w:rsidR="00706DE8" w:rsidRDefault="00003475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Jmp</w:t>
            </w:r>
            <w:proofErr w:type="spellEnd"/>
            <w:r>
              <w:rPr>
                <w:sz w:val="26"/>
                <w:szCs w:val="26"/>
                <w:lang w:bidi="ar-SA"/>
              </w:rPr>
              <w:t xml:space="preserve"> </w:t>
            </w:r>
            <w:r w:rsidR="006306CE">
              <w:rPr>
                <w:sz w:val="26"/>
                <w:szCs w:val="26"/>
                <w:lang w:bidi="ar-SA"/>
              </w:rPr>
              <w:t>5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3A069D6" w14:textId="24FC811F" w:rsidR="00706DE8" w:rsidRDefault="006306CE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Jump to line 5</w:t>
            </w:r>
          </w:p>
        </w:tc>
      </w:tr>
      <w:tr w:rsidR="00706DE8" w14:paraId="380870DD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B74381" w14:textId="77777777" w:rsidR="000301BC" w:rsidRDefault="000301BC" w:rsidP="000301BC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Conditional</w:t>
            </w:r>
          </w:p>
          <w:p w14:paraId="244C449A" w14:textId="5AC393B1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1572218" w14:textId="77777777" w:rsidR="000301BC" w:rsidRPr="000301BC" w:rsidRDefault="000301BC" w:rsidP="000301BC">
            <w:pPr>
              <w:pStyle w:val="Standard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Compare less</w:t>
            </w:r>
          </w:p>
          <w:p w14:paraId="1CF09653" w14:textId="16C3D2DB" w:rsidR="000301BC" w:rsidRDefault="000301BC" w:rsidP="000301BC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than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4C3A17A" w14:textId="5D683C78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Slt</w:t>
            </w:r>
            <w:proofErr w:type="spellEnd"/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016AF6B" w14:textId="11D12000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547D81" w14:textId="36440F0F" w:rsidR="00706DE8" w:rsidRP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0010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9A44301" w14:textId="3CB6CBAE" w:rsidR="006306CE" w:rsidRDefault="006306CE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Slt</w:t>
            </w:r>
            <w:proofErr w:type="spellEnd"/>
          </w:p>
          <w:p w14:paraId="19743B46" w14:textId="4172FBDD" w:rsidR="00706DE8" w:rsidRDefault="006306CE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</w:t>
            </w:r>
            <w:proofErr w:type="gramStart"/>
            <w:r>
              <w:rPr>
                <w:sz w:val="26"/>
                <w:szCs w:val="26"/>
                <w:lang w:bidi="ar-SA"/>
              </w:rPr>
              <w:t>1,rg</w:t>
            </w:r>
            <w:proofErr w:type="gramEnd"/>
            <w:r>
              <w:rPr>
                <w:sz w:val="26"/>
                <w:szCs w:val="26"/>
                <w:lang w:bidi="ar-SA"/>
              </w:rPr>
              <w:t>2</w:t>
            </w:r>
            <w:r w:rsidR="003960E5">
              <w:rPr>
                <w:sz w:val="26"/>
                <w:szCs w:val="26"/>
                <w:lang w:bidi="ar-SA"/>
              </w:rPr>
              <w:t>,rg0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19088D5" w14:textId="77777777" w:rsidR="00706DE8" w:rsidRDefault="006306CE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If(rg1&lt;rg</w:t>
            </w:r>
            <w:proofErr w:type="gramStart"/>
            <w:r>
              <w:rPr>
                <w:sz w:val="26"/>
                <w:szCs w:val="26"/>
                <w:lang w:bidi="ar-SA"/>
              </w:rPr>
              <w:t>2)then</w:t>
            </w:r>
            <w:proofErr w:type="gramEnd"/>
            <w:r>
              <w:rPr>
                <w:sz w:val="26"/>
                <w:szCs w:val="26"/>
                <w:lang w:bidi="ar-SA"/>
              </w:rPr>
              <w:t xml:space="preserve"> rg0=1</w:t>
            </w:r>
          </w:p>
          <w:p w14:paraId="1B12B723" w14:textId="41F0C0F9" w:rsidR="006306CE" w:rsidRDefault="006306CE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Else rs0=0</w:t>
            </w:r>
          </w:p>
        </w:tc>
      </w:tr>
      <w:tr w:rsidR="00706DE8" w14:paraId="438AB4AE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6DE9C23" w14:textId="4BB06FB0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Logical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44972C" w14:textId="77777777" w:rsidR="000301BC" w:rsidRPr="000301BC" w:rsidRDefault="000301BC" w:rsidP="000301BC">
            <w:pPr>
              <w:pStyle w:val="Standard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Bit –by-bit</w:t>
            </w:r>
          </w:p>
          <w:p w14:paraId="1518B9FE" w14:textId="7C685F1A" w:rsidR="00706DE8" w:rsidRDefault="000301BC" w:rsidP="000301BC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and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0A3FF7D" w14:textId="3F5F898F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and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E8D63C8" w14:textId="60EC9DFB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39D5C8" w14:textId="6C02901B" w:rsidR="00706DE8" w:rsidRP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0011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4C24E13" w14:textId="1B36BBAE" w:rsidR="00706DE8" w:rsidRDefault="006306CE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And</w:t>
            </w:r>
          </w:p>
          <w:p w14:paraId="04F083CD" w14:textId="77777777" w:rsidR="003960E5" w:rsidRDefault="006306CE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</w:t>
            </w:r>
            <w:proofErr w:type="gramStart"/>
            <w:r>
              <w:rPr>
                <w:sz w:val="26"/>
                <w:szCs w:val="26"/>
                <w:lang w:bidi="ar-SA"/>
              </w:rPr>
              <w:t>1</w:t>
            </w:r>
            <w:r w:rsidR="003960E5">
              <w:rPr>
                <w:sz w:val="26"/>
                <w:szCs w:val="26"/>
                <w:lang w:bidi="ar-SA"/>
              </w:rPr>
              <w:t>,rg</w:t>
            </w:r>
            <w:proofErr w:type="gramEnd"/>
            <w:r w:rsidR="003960E5">
              <w:rPr>
                <w:sz w:val="26"/>
                <w:szCs w:val="26"/>
                <w:lang w:bidi="ar-SA"/>
              </w:rPr>
              <w:t>2,</w:t>
            </w:r>
          </w:p>
          <w:p w14:paraId="5BD35ACE" w14:textId="4336E5D3" w:rsidR="006306CE" w:rsidRDefault="003960E5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3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64F8413" w14:textId="330A4700" w:rsidR="00706DE8" w:rsidRDefault="003960E5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3=rg1&amp;rg2</w:t>
            </w:r>
          </w:p>
        </w:tc>
      </w:tr>
      <w:tr w:rsidR="00706DE8" w14:paraId="20FBA5B1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B4240A4" w14:textId="1D87840D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Arithmetic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21E05C7" w14:textId="77777777" w:rsidR="000301BC" w:rsidRPr="000301BC" w:rsidRDefault="000301BC" w:rsidP="000301BC">
            <w:pPr>
              <w:pStyle w:val="Standard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Add two</w:t>
            </w:r>
          </w:p>
          <w:p w14:paraId="77B6ADB7" w14:textId="74D06DEB" w:rsidR="00706DE8" w:rsidRDefault="000301BC" w:rsidP="000301BC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numbers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6333307" w14:textId="7023080A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add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5395C99" w14:textId="7075917A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A2373E" w14:textId="395F5DF6" w:rsidR="00706DE8" w:rsidRP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0100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71AAD90" w14:textId="75217F12" w:rsidR="003960E5" w:rsidRDefault="003960E5" w:rsidP="003960E5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Add</w:t>
            </w:r>
          </w:p>
          <w:p w14:paraId="5029ED7F" w14:textId="5A6CB2F8" w:rsidR="003960E5" w:rsidRDefault="003960E5" w:rsidP="003960E5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</w:t>
            </w:r>
            <w:proofErr w:type="gramStart"/>
            <w:r>
              <w:rPr>
                <w:sz w:val="26"/>
                <w:szCs w:val="26"/>
                <w:lang w:bidi="ar-SA"/>
              </w:rPr>
              <w:t>1,rg</w:t>
            </w:r>
            <w:proofErr w:type="gramEnd"/>
            <w:r>
              <w:rPr>
                <w:sz w:val="26"/>
                <w:szCs w:val="26"/>
                <w:lang w:bidi="ar-SA"/>
              </w:rPr>
              <w:t>2,</w:t>
            </w:r>
          </w:p>
          <w:p w14:paraId="0AC0C119" w14:textId="7388FE0C" w:rsidR="00706DE8" w:rsidRDefault="003960E5" w:rsidP="003960E5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3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FBC970E" w14:textId="454B2299" w:rsidR="00706DE8" w:rsidRDefault="003960E5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3=rg1+rg2</w:t>
            </w:r>
          </w:p>
        </w:tc>
      </w:tr>
      <w:tr w:rsidR="00706DE8" w14:paraId="2335AE1B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1103437" w14:textId="1413E1AC" w:rsidR="00706DE8" w:rsidRDefault="000301BC" w:rsidP="00706DE8">
            <w:pPr>
              <w:pStyle w:val="ListParagraph"/>
              <w:spacing w:after="0" w:line="240" w:lineRule="auto"/>
              <w:ind w:hanging="720"/>
              <w:jc w:val="center"/>
              <w:rPr>
                <w:sz w:val="26"/>
                <w:szCs w:val="26"/>
              </w:rPr>
            </w:pPr>
            <w:r w:rsidRPr="000301BC">
              <w:rPr>
                <w:sz w:val="26"/>
                <w:szCs w:val="26"/>
              </w:rPr>
              <w:t>Data Transfer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5B015AC" w14:textId="4FF458F0" w:rsidR="00706DE8" w:rsidRDefault="000301BC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 w:rsidRPr="000301BC">
              <w:rPr>
                <w:sz w:val="26"/>
                <w:szCs w:val="26"/>
              </w:rPr>
              <w:t>Store word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F3C2C59" w14:textId="3C7FB425" w:rsidR="00706DE8" w:rsidRDefault="00706DE8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Sw</w:t>
            </w:r>
            <w:proofErr w:type="spellEnd"/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7E0309" w14:textId="695AF9B7" w:rsidR="00706DE8" w:rsidRDefault="000301BC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7474CA9" w14:textId="1AA46D7A" w:rsidR="00706DE8" w:rsidRPr="00706DE8" w:rsidRDefault="00706DE8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0101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B4F59F9" w14:textId="0A41E749" w:rsidR="00706DE8" w:rsidRDefault="003960E5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Sw</w:t>
            </w:r>
            <w:proofErr w:type="spellEnd"/>
          </w:p>
          <w:p w14:paraId="3AC27924" w14:textId="1EB2EC63" w:rsidR="003960E5" w:rsidRDefault="003960E5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g</w:t>
            </w:r>
            <w:proofErr w:type="gramStart"/>
            <w:r>
              <w:rPr>
                <w:sz w:val="26"/>
                <w:szCs w:val="26"/>
              </w:rPr>
              <w:t>3,rg</w:t>
            </w:r>
            <w:proofErr w:type="gramEnd"/>
            <w:r>
              <w:rPr>
                <w:sz w:val="26"/>
                <w:szCs w:val="26"/>
              </w:rPr>
              <w:t>0,5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1AE350A" w14:textId="25108F28" w:rsidR="00706DE8" w:rsidRDefault="003960E5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3=mem(rg0+5)</w:t>
            </w:r>
          </w:p>
        </w:tc>
      </w:tr>
      <w:tr w:rsidR="00706DE8" w14:paraId="54E8DE50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D6503BE" w14:textId="3E1E4F88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Arithmetic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74D8A3C" w14:textId="54705EB6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subtraction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4BCDD17" w14:textId="5B5E2E6C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Sub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C7A852A" w14:textId="622AE02F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3534C84" w14:textId="3108A342" w:rsidR="00706DE8" w:rsidRP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0110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378C2A2F" w14:textId="6C8A7E2E" w:rsidR="003960E5" w:rsidRDefault="003960E5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73B318E" w14:textId="23C83147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</w:p>
        </w:tc>
      </w:tr>
      <w:tr w:rsidR="00706DE8" w14:paraId="05CE9178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4A59914" w14:textId="7C380337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Data transfer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FEE4AF6" w14:textId="5A79D039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Load word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3BEB022" w14:textId="58012F99" w:rsid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Lw</w:t>
            </w:r>
            <w:proofErr w:type="spellEnd"/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577F05A" w14:textId="21E74AD6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I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54C8B07" w14:textId="336BEED3" w:rsidR="00706DE8" w:rsidRPr="00706DE8" w:rsidRDefault="00706DE8" w:rsidP="00706DE8">
            <w:pPr>
              <w:pStyle w:val="Standard"/>
              <w:spacing w:after="0" w:line="240" w:lineRule="auto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0111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817A6B8" w14:textId="77777777" w:rsidR="009E4C12" w:rsidRDefault="009E4C12" w:rsidP="009E4C12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Lw</w:t>
            </w:r>
            <w:proofErr w:type="spellEnd"/>
          </w:p>
          <w:p w14:paraId="53F52507" w14:textId="5E63ABFF" w:rsidR="00706DE8" w:rsidRDefault="009E4C12" w:rsidP="009E4C12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</w:t>
            </w:r>
            <w:proofErr w:type="gramStart"/>
            <w:r>
              <w:rPr>
                <w:sz w:val="26"/>
                <w:szCs w:val="26"/>
                <w:lang w:bidi="ar-SA"/>
              </w:rPr>
              <w:t>3,rg</w:t>
            </w:r>
            <w:proofErr w:type="gramEnd"/>
            <w:r>
              <w:rPr>
                <w:sz w:val="26"/>
                <w:szCs w:val="26"/>
                <w:lang w:bidi="ar-SA"/>
              </w:rPr>
              <w:t>2,4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E9A702E" w14:textId="52173C3F" w:rsidR="00706DE8" w:rsidRDefault="009E4C12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3=mem(rg2+16)</w:t>
            </w:r>
          </w:p>
        </w:tc>
      </w:tr>
      <w:tr w:rsidR="00706DE8" w14:paraId="02D422DE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0AF6CB4" w14:textId="04FDA8DD" w:rsidR="00706DE8" w:rsidRDefault="000301BC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Arithmetic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1A5090A" w14:textId="77777777" w:rsidR="000301BC" w:rsidRPr="000301BC" w:rsidRDefault="000301BC" w:rsidP="000301BC">
            <w:pPr>
              <w:pStyle w:val="Standard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Add number</w:t>
            </w:r>
          </w:p>
          <w:p w14:paraId="73589D45" w14:textId="77777777" w:rsidR="000301BC" w:rsidRPr="000301BC" w:rsidRDefault="000301BC" w:rsidP="000301BC">
            <w:pPr>
              <w:pStyle w:val="Standard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with an</w:t>
            </w:r>
          </w:p>
          <w:p w14:paraId="44EA1380" w14:textId="29965BB3" w:rsidR="00706DE8" w:rsidRDefault="000301BC" w:rsidP="000301BC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immediate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2FAF4BB" w14:textId="069FE0F5" w:rsidR="00706DE8" w:rsidRDefault="00706DE8" w:rsidP="00706DE8">
            <w:pPr>
              <w:pStyle w:val="Standard"/>
              <w:spacing w:after="0" w:line="240" w:lineRule="auto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 xml:space="preserve">    </w:t>
            </w:r>
            <w:proofErr w:type="spellStart"/>
            <w:r>
              <w:rPr>
                <w:sz w:val="26"/>
                <w:szCs w:val="26"/>
                <w:lang w:bidi="ar-SA"/>
              </w:rPr>
              <w:t>addi</w:t>
            </w:r>
            <w:proofErr w:type="spellEnd"/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08BA4F7" w14:textId="412EAC77" w:rsidR="00706DE8" w:rsidRDefault="000301BC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447B50" w14:textId="4EB5D1F1" w:rsidR="00706DE8" w:rsidRPr="00706DE8" w:rsidRDefault="00706DE8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4"/>
                <w:szCs w:val="24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1000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11A484C" w14:textId="3E7946D4" w:rsidR="00706DE8" w:rsidRDefault="009E4C12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</w:t>
            </w:r>
            <w:proofErr w:type="gramStart"/>
            <w:r>
              <w:rPr>
                <w:sz w:val="26"/>
                <w:szCs w:val="26"/>
                <w:lang w:bidi="ar-SA"/>
              </w:rPr>
              <w:t>1,rg</w:t>
            </w:r>
            <w:proofErr w:type="gramEnd"/>
            <w:r>
              <w:rPr>
                <w:sz w:val="26"/>
                <w:szCs w:val="26"/>
                <w:lang w:bidi="ar-SA"/>
              </w:rPr>
              <w:t>1 2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8543DCF" w14:textId="7D17F251" w:rsidR="00706DE8" w:rsidRDefault="009E4C12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rg1=rg1+2</w:t>
            </w:r>
          </w:p>
        </w:tc>
      </w:tr>
      <w:tr w:rsidR="00706DE8" w14:paraId="5C65CA93" w14:textId="77777777" w:rsidTr="00324299">
        <w:trPr>
          <w:trHeight w:val="1148"/>
        </w:trPr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F4A5679" w14:textId="266E3B60" w:rsidR="00706DE8" w:rsidRDefault="000301BC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 w:rsidRPr="000301BC">
              <w:rPr>
                <w:sz w:val="26"/>
                <w:szCs w:val="26"/>
              </w:rPr>
              <w:t>Logical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01E41FCD" w14:textId="498FBC5C" w:rsidR="00706DE8" w:rsidRDefault="000301BC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 w:rsidRPr="000301BC">
              <w:rPr>
                <w:sz w:val="26"/>
                <w:szCs w:val="26"/>
              </w:rPr>
              <w:t>Shift left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7A4BCA9" w14:textId="02DE4C15" w:rsidR="00706DE8" w:rsidRDefault="00706DE8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sll</w:t>
            </w:r>
            <w:proofErr w:type="spellEnd"/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75E67A48" w14:textId="369B17F7" w:rsidR="00706DE8" w:rsidRDefault="000301BC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5EE19AA" w14:textId="3043FAB8" w:rsidR="00706DE8" w:rsidRPr="00706DE8" w:rsidRDefault="00706DE8" w:rsidP="00706DE8">
            <w:pPr>
              <w:pStyle w:val="Standard"/>
              <w:spacing w:after="0" w:line="240" w:lineRule="auto"/>
              <w:ind w:left="108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1001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CF7DEFB" w14:textId="431084C8" w:rsidR="009E4C12" w:rsidRDefault="009E4C12" w:rsidP="009E4C12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Sll</w:t>
            </w:r>
            <w:proofErr w:type="spellEnd"/>
          </w:p>
          <w:p w14:paraId="4CF14633" w14:textId="77777777" w:rsidR="009E4C12" w:rsidRDefault="009E4C12" w:rsidP="009E4C12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g</w:t>
            </w:r>
            <w:proofErr w:type="gramStart"/>
            <w:r>
              <w:rPr>
                <w:sz w:val="26"/>
                <w:szCs w:val="26"/>
              </w:rPr>
              <w:t>1,rg</w:t>
            </w:r>
            <w:proofErr w:type="gramEnd"/>
            <w:r>
              <w:rPr>
                <w:sz w:val="26"/>
                <w:szCs w:val="26"/>
              </w:rPr>
              <w:t>2,</w:t>
            </w:r>
          </w:p>
          <w:p w14:paraId="5B78B8EA" w14:textId="723095D7" w:rsidR="00706DE8" w:rsidRDefault="009E4C12" w:rsidP="009E4C12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g3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26734EA" w14:textId="4C8F899B" w:rsidR="00706DE8" w:rsidRDefault="009E4C12" w:rsidP="00706DE8">
            <w:pPr>
              <w:pStyle w:val="ListParagraph"/>
              <w:spacing w:after="0" w:line="240" w:lineRule="auto"/>
              <w:ind w:left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g2=rg1&lt;&lt;rg3</w:t>
            </w:r>
          </w:p>
        </w:tc>
      </w:tr>
      <w:tr w:rsidR="00706DE8" w14:paraId="345AC86C" w14:textId="77777777" w:rsidTr="00324299">
        <w:tc>
          <w:tcPr>
            <w:tcW w:w="21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481953E0" w14:textId="6A92872A" w:rsidR="00706DE8" w:rsidRDefault="000301BC" w:rsidP="00706DE8">
            <w:pPr>
              <w:pStyle w:val="Standard"/>
              <w:spacing w:after="0" w:line="240" w:lineRule="auto"/>
              <w:ind w:left="108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Conditional</w:t>
            </w:r>
          </w:p>
        </w:tc>
        <w:tc>
          <w:tcPr>
            <w:tcW w:w="19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B8C8F77" w14:textId="77777777" w:rsidR="000301BC" w:rsidRPr="000301BC" w:rsidRDefault="000301BC" w:rsidP="000301BC">
            <w:pPr>
              <w:pStyle w:val="Standard"/>
              <w:ind w:left="108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Check</w:t>
            </w:r>
          </w:p>
          <w:p w14:paraId="0EB3967D" w14:textId="7A688AEA" w:rsidR="00706DE8" w:rsidRDefault="000301BC" w:rsidP="000301BC">
            <w:pPr>
              <w:pStyle w:val="Standard"/>
              <w:spacing w:after="0" w:line="240" w:lineRule="auto"/>
              <w:ind w:left="108"/>
              <w:jc w:val="center"/>
              <w:rPr>
                <w:sz w:val="26"/>
                <w:szCs w:val="26"/>
                <w:lang w:bidi="ar-SA"/>
              </w:rPr>
            </w:pPr>
            <w:r w:rsidRPr="000301BC">
              <w:rPr>
                <w:sz w:val="26"/>
                <w:szCs w:val="26"/>
                <w:lang w:bidi="ar-SA"/>
              </w:rPr>
              <w:t>equality</w:t>
            </w:r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1AA0F249" w14:textId="6AB87C0C" w:rsidR="00706DE8" w:rsidRDefault="00706DE8" w:rsidP="00706DE8">
            <w:pPr>
              <w:pStyle w:val="Standard"/>
              <w:spacing w:after="0" w:line="240" w:lineRule="auto"/>
              <w:ind w:left="108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beq</w:t>
            </w:r>
            <w:proofErr w:type="spellEnd"/>
          </w:p>
        </w:tc>
        <w:tc>
          <w:tcPr>
            <w:tcW w:w="10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2B7B88D4" w14:textId="235710A9" w:rsidR="00706DE8" w:rsidRDefault="00DE278A" w:rsidP="00706DE8">
            <w:pPr>
              <w:pStyle w:val="Standard"/>
              <w:spacing w:after="0" w:line="240" w:lineRule="auto"/>
              <w:ind w:left="108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I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D3CEA3C" w14:textId="3AF63B76" w:rsidR="00706DE8" w:rsidRPr="00706DE8" w:rsidRDefault="00706DE8" w:rsidP="00706DE8">
            <w:pPr>
              <w:pStyle w:val="Standard"/>
              <w:spacing w:after="0" w:line="240" w:lineRule="auto"/>
              <w:ind w:left="108"/>
              <w:jc w:val="center"/>
              <w:rPr>
                <w:sz w:val="24"/>
                <w:szCs w:val="24"/>
                <w:lang w:bidi="ar-SA"/>
              </w:rPr>
            </w:pPr>
            <w:r w:rsidRPr="00706DE8">
              <w:rPr>
                <w:rFonts w:eastAsia="Times New Roman" w:cs="Calibri"/>
                <w:color w:val="000000"/>
                <w:sz w:val="24"/>
                <w:szCs w:val="24"/>
              </w:rPr>
              <w:t>1010</w:t>
            </w:r>
          </w:p>
        </w:tc>
        <w:tc>
          <w:tcPr>
            <w:tcW w:w="13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64F2C2A2" w14:textId="487F8DAB" w:rsidR="00706DE8" w:rsidRDefault="009E4C12" w:rsidP="00706DE8">
            <w:pPr>
              <w:pStyle w:val="Standard"/>
              <w:spacing w:after="0" w:line="240" w:lineRule="auto"/>
              <w:ind w:left="108"/>
              <w:jc w:val="center"/>
              <w:rPr>
                <w:sz w:val="26"/>
                <w:szCs w:val="26"/>
                <w:lang w:bidi="ar-SA"/>
              </w:rPr>
            </w:pPr>
            <w:proofErr w:type="spellStart"/>
            <w:r>
              <w:rPr>
                <w:sz w:val="26"/>
                <w:szCs w:val="26"/>
                <w:lang w:bidi="ar-SA"/>
              </w:rPr>
              <w:t>Beq</w:t>
            </w:r>
            <w:proofErr w:type="spellEnd"/>
            <w:r>
              <w:rPr>
                <w:sz w:val="26"/>
                <w:szCs w:val="26"/>
                <w:lang w:bidi="ar-SA"/>
              </w:rPr>
              <w:t xml:space="preserve"> rg</w:t>
            </w:r>
            <w:proofErr w:type="gramStart"/>
            <w:r>
              <w:rPr>
                <w:sz w:val="26"/>
                <w:szCs w:val="26"/>
                <w:lang w:bidi="ar-SA"/>
              </w:rPr>
              <w:t>0,rg</w:t>
            </w:r>
            <w:proofErr w:type="gramEnd"/>
            <w:r>
              <w:rPr>
                <w:sz w:val="26"/>
                <w:szCs w:val="26"/>
                <w:lang w:bidi="ar-SA"/>
              </w:rPr>
              <w:t>3,5</w:t>
            </w:r>
          </w:p>
        </w:tc>
        <w:tc>
          <w:tcPr>
            <w:tcW w:w="28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14:paraId="50219B97" w14:textId="3F8D041B" w:rsidR="00706DE8" w:rsidRDefault="009E4C12" w:rsidP="00706DE8">
            <w:pPr>
              <w:pStyle w:val="Standard"/>
              <w:spacing w:after="0" w:line="240" w:lineRule="auto"/>
              <w:jc w:val="center"/>
              <w:rPr>
                <w:sz w:val="26"/>
                <w:szCs w:val="26"/>
                <w:lang w:bidi="ar-SA"/>
              </w:rPr>
            </w:pPr>
            <w:r>
              <w:rPr>
                <w:sz w:val="26"/>
                <w:szCs w:val="26"/>
                <w:lang w:bidi="ar-SA"/>
              </w:rPr>
              <w:t>If(rg3==rg0) then 5</w:t>
            </w:r>
          </w:p>
        </w:tc>
      </w:tr>
      <w:bookmarkEnd w:id="0"/>
    </w:tbl>
    <w:p w14:paraId="56C20380" w14:textId="77777777" w:rsidR="003945F7" w:rsidRDefault="003945F7">
      <w:pPr>
        <w:pStyle w:val="Standard"/>
        <w:rPr>
          <w:b/>
          <w:sz w:val="32"/>
          <w:szCs w:val="32"/>
        </w:rPr>
      </w:pPr>
    </w:p>
    <w:p w14:paraId="6C0D2E0D" w14:textId="77777777" w:rsidR="003945F7" w:rsidRDefault="003945F7">
      <w:pPr>
        <w:pStyle w:val="Standard"/>
        <w:rPr>
          <w:b/>
          <w:sz w:val="32"/>
          <w:szCs w:val="32"/>
        </w:rPr>
      </w:pPr>
    </w:p>
    <w:p w14:paraId="50AC98E4" w14:textId="77777777" w:rsidR="003945F7" w:rsidRDefault="0082621B">
      <w:pPr>
        <w:pStyle w:val="Standard"/>
        <w:rPr>
          <w:b/>
          <w:sz w:val="32"/>
          <w:szCs w:val="32"/>
        </w:rPr>
      </w:pPr>
      <w:r>
        <w:rPr>
          <w:b/>
          <w:sz w:val="32"/>
          <w:szCs w:val="32"/>
        </w:rPr>
        <w:t>Formats:</w:t>
      </w:r>
    </w:p>
    <w:p w14:paraId="08723986" w14:textId="77777777" w:rsidR="003945F7" w:rsidRDefault="0082621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We would like to use two types of formats for our ISA. They are:</w:t>
      </w:r>
    </w:p>
    <w:p w14:paraId="02BC00E5" w14:textId="77777777" w:rsidR="004B20F6" w:rsidRDefault="0082621B" w:rsidP="004B20F6">
      <w:pPr>
        <w:pStyle w:val="ListParagraph"/>
        <w:numPr>
          <w:ilvl w:val="0"/>
          <w:numId w:val="1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Register Type – R type</w:t>
      </w:r>
    </w:p>
    <w:p w14:paraId="51580EBA" w14:textId="03F90185" w:rsidR="003945F7" w:rsidRPr="004B20F6" w:rsidRDefault="0082621B" w:rsidP="004B20F6">
      <w:pPr>
        <w:pStyle w:val="ListParagraph"/>
        <w:numPr>
          <w:ilvl w:val="0"/>
          <w:numId w:val="13"/>
        </w:numPr>
        <w:rPr>
          <w:b/>
          <w:sz w:val="32"/>
          <w:szCs w:val="32"/>
        </w:rPr>
      </w:pPr>
      <w:r w:rsidRPr="004B20F6">
        <w:rPr>
          <w:b/>
          <w:sz w:val="32"/>
          <w:szCs w:val="32"/>
        </w:rPr>
        <w:lastRenderedPageBreak/>
        <w:t>Immediate Type – I type</w:t>
      </w:r>
    </w:p>
    <w:p w14:paraId="1D5C5AB5" w14:textId="0F6F95A4" w:rsidR="004B20F6" w:rsidRDefault="004B20F6" w:rsidP="004B20F6">
      <w:pPr>
        <w:pStyle w:val="Standard"/>
        <w:numPr>
          <w:ilvl w:val="0"/>
          <w:numId w:val="1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J type Isa format </w:t>
      </w:r>
    </w:p>
    <w:p w14:paraId="4ED3B78C" w14:textId="77777777" w:rsidR="004B20F6" w:rsidRDefault="004B20F6" w:rsidP="004B20F6">
      <w:pPr>
        <w:pStyle w:val="Standard"/>
        <w:rPr>
          <w:b/>
          <w:sz w:val="32"/>
          <w:szCs w:val="32"/>
        </w:rPr>
      </w:pPr>
    </w:p>
    <w:p w14:paraId="30F9FE27" w14:textId="77777777" w:rsidR="003945F7" w:rsidRDefault="003945F7">
      <w:pPr>
        <w:pStyle w:val="Standard"/>
        <w:rPr>
          <w:sz w:val="32"/>
          <w:szCs w:val="32"/>
        </w:rPr>
      </w:pPr>
    </w:p>
    <w:p w14:paraId="0197EFEB" w14:textId="77777777" w:rsidR="003945F7" w:rsidRDefault="0082621B">
      <w:pPr>
        <w:pStyle w:val="Standard"/>
        <w:rPr>
          <w:b/>
          <w:sz w:val="32"/>
          <w:szCs w:val="32"/>
        </w:rPr>
      </w:pPr>
      <w:r>
        <w:rPr>
          <w:b/>
          <w:sz w:val="32"/>
          <w:szCs w:val="32"/>
        </w:rPr>
        <w:t>List of Register:</w:t>
      </w:r>
    </w:p>
    <w:p w14:paraId="3CDBC45E" w14:textId="77777777" w:rsidR="003945F7" w:rsidRDefault="0082621B">
      <w:pPr>
        <w:pStyle w:val="Standard"/>
      </w:pPr>
      <w:r>
        <w:rPr>
          <w:sz w:val="32"/>
          <w:szCs w:val="32"/>
        </w:rPr>
        <w:tab/>
        <w:t xml:space="preserve">As we have allocated four bits register so the number of register will be </w:t>
      </w:r>
      <w:proofErr w:type="gramStart"/>
      <w:r>
        <w:rPr>
          <w:sz w:val="32"/>
          <w:szCs w:val="32"/>
        </w:rPr>
        <w:t>2</w:t>
      </w:r>
      <w:r>
        <w:rPr>
          <w:sz w:val="32"/>
          <w:szCs w:val="32"/>
          <w:vertAlign w:val="superscript"/>
        </w:rPr>
        <w:t xml:space="preserve">4 </w:t>
      </w:r>
      <w:r>
        <w:rPr>
          <w:sz w:val="32"/>
          <w:szCs w:val="32"/>
        </w:rPr>
        <w:t xml:space="preserve"> =</w:t>
      </w:r>
      <w:proofErr w:type="gramEnd"/>
      <w:r>
        <w:rPr>
          <w:sz w:val="32"/>
          <w:szCs w:val="32"/>
        </w:rPr>
        <w:t xml:space="preserve">  16.</w:t>
      </w:r>
    </w:p>
    <w:p w14:paraId="56091441" w14:textId="77777777" w:rsidR="003945F7" w:rsidRDefault="0082621B">
      <w:pPr>
        <w:pStyle w:val="Standard"/>
      </w:pPr>
      <w:r>
        <w:rPr>
          <w:sz w:val="32"/>
          <w:szCs w:val="32"/>
        </w:rPr>
        <w:tab/>
        <w:t xml:space="preserve">For input and output purpose we included 2 </w:t>
      </w:r>
      <w:proofErr w:type="gramStart"/>
      <w:r>
        <w:rPr>
          <w:sz w:val="32"/>
          <w:szCs w:val="32"/>
        </w:rPr>
        <w:t>register</w:t>
      </w:r>
      <w:proofErr w:type="gramEnd"/>
      <w:r>
        <w:rPr>
          <w:sz w:val="32"/>
          <w:szCs w:val="32"/>
        </w:rPr>
        <w:t xml:space="preserve"> $in and $out. But we didn’t </w:t>
      </w:r>
      <w:proofErr w:type="gramStart"/>
      <w:r>
        <w:rPr>
          <w:sz w:val="32"/>
          <w:szCs w:val="32"/>
        </w:rPr>
        <w:t>added</w:t>
      </w:r>
      <w:proofErr w:type="gramEnd"/>
      <w:r>
        <w:rPr>
          <w:sz w:val="32"/>
          <w:szCs w:val="32"/>
        </w:rPr>
        <w:t xml:space="preserve"> them here as they </w:t>
      </w:r>
      <w:proofErr w:type="spellStart"/>
      <w:r>
        <w:rPr>
          <w:sz w:val="32"/>
          <w:szCs w:val="32"/>
        </w:rPr>
        <w:t>can not</w:t>
      </w:r>
      <w:proofErr w:type="spellEnd"/>
      <w:r>
        <w:rPr>
          <w:sz w:val="32"/>
          <w:szCs w:val="32"/>
        </w:rPr>
        <w:t xml:space="preserve"> be accessed by the </w:t>
      </w:r>
      <w:proofErr w:type="spellStart"/>
      <w:r>
        <w:rPr>
          <w:sz w:val="32"/>
          <w:szCs w:val="32"/>
        </w:rPr>
        <w:t>the</w:t>
      </w:r>
      <w:proofErr w:type="spellEnd"/>
      <w:r>
        <w:rPr>
          <w:sz w:val="32"/>
          <w:szCs w:val="32"/>
        </w:rPr>
        <w:t xml:space="preserve"> users.</w:t>
      </w:r>
    </w:p>
    <w:tbl>
      <w:tblPr>
        <w:tblW w:w="995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394"/>
        <w:gridCol w:w="2456"/>
        <w:gridCol w:w="3700"/>
        <w:gridCol w:w="1401"/>
      </w:tblGrid>
      <w:tr w:rsidR="003945F7" w14:paraId="7F76C733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55AD93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32"/>
                <w:szCs w:val="32"/>
                <w:lang w:bidi="ar-SA"/>
              </w:rPr>
            </w:pPr>
            <w:r>
              <w:rPr>
                <w:b/>
                <w:sz w:val="32"/>
                <w:szCs w:val="32"/>
                <w:lang w:bidi="ar-SA"/>
              </w:rPr>
              <w:t>Register Number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94B86B0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32"/>
                <w:szCs w:val="32"/>
                <w:lang w:bidi="ar-SA"/>
              </w:rPr>
            </w:pPr>
            <w:r>
              <w:rPr>
                <w:b/>
                <w:sz w:val="32"/>
                <w:szCs w:val="32"/>
                <w:lang w:bidi="ar-SA"/>
              </w:rPr>
              <w:t>Conventional Name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7B163B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32"/>
                <w:szCs w:val="32"/>
                <w:lang w:bidi="ar-SA"/>
              </w:rPr>
            </w:pPr>
            <w:r>
              <w:rPr>
                <w:b/>
                <w:sz w:val="32"/>
                <w:szCs w:val="32"/>
                <w:lang w:bidi="ar-SA"/>
              </w:rPr>
              <w:t>Usag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A10BEDB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b/>
                <w:sz w:val="32"/>
                <w:szCs w:val="32"/>
                <w:lang w:bidi="ar-SA"/>
              </w:rPr>
            </w:pPr>
            <w:r>
              <w:rPr>
                <w:b/>
                <w:sz w:val="32"/>
                <w:szCs w:val="32"/>
                <w:lang w:bidi="ar-SA"/>
              </w:rPr>
              <w:t>Binary Value</w:t>
            </w:r>
          </w:p>
        </w:tc>
      </w:tr>
      <w:tr w:rsidR="003945F7" w14:paraId="51637669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AC4E219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E228238" w14:textId="10DA4EBE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0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CEA6D78" w14:textId="64A386B9" w:rsidR="003945F7" w:rsidRDefault="00003475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876673D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000</w:t>
            </w:r>
          </w:p>
        </w:tc>
      </w:tr>
      <w:tr w:rsidR="003945F7" w14:paraId="3500F269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FC27F8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3A3084E" w14:textId="3D53C27F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1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825CE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329EBF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001</w:t>
            </w:r>
          </w:p>
        </w:tc>
      </w:tr>
      <w:tr w:rsidR="003945F7" w14:paraId="6EEFA8F1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6064A4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2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D01876D" w14:textId="37A277F4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2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EB51BA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F24FE3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010</w:t>
            </w:r>
          </w:p>
        </w:tc>
      </w:tr>
      <w:tr w:rsidR="003945F7" w14:paraId="3C7D0CC6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31163D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3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52F298F" w14:textId="1A406589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3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D5A0F1E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302C64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011</w:t>
            </w:r>
          </w:p>
        </w:tc>
      </w:tr>
      <w:tr w:rsidR="003945F7" w14:paraId="38E8B281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45FDB41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4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C6AFF7E" w14:textId="09ACB3A7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4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FD8450F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6DE4ACF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100</w:t>
            </w:r>
          </w:p>
        </w:tc>
      </w:tr>
      <w:tr w:rsidR="003945F7" w14:paraId="5BE7666A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214C76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5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3240F1" w14:textId="2ACECE5E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5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CF2097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C61B847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101</w:t>
            </w:r>
          </w:p>
        </w:tc>
      </w:tr>
      <w:tr w:rsidR="003945F7" w14:paraId="04FFBF1A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750DC8E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6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2A0A94" w14:textId="71F858A8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6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BE4A52E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DA1D89C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110</w:t>
            </w:r>
          </w:p>
        </w:tc>
      </w:tr>
      <w:tr w:rsidR="003945F7" w14:paraId="60525490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2530788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7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654EA5D" w14:textId="65DB7746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7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AFB23A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95516A3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0111</w:t>
            </w:r>
          </w:p>
        </w:tc>
      </w:tr>
      <w:tr w:rsidR="003945F7" w14:paraId="7C704498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18300FD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8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C9BA3C" w14:textId="75DFF243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8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AFA5ED9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2157683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000</w:t>
            </w:r>
          </w:p>
        </w:tc>
      </w:tr>
      <w:tr w:rsidR="003945F7" w14:paraId="190949BE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A04869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9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AABFCA4" w14:textId="41D0C3BD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9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07D274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E2192CA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001</w:t>
            </w:r>
          </w:p>
        </w:tc>
      </w:tr>
      <w:tr w:rsidR="003945F7" w14:paraId="06D93F8B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45EC954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0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35E640D" w14:textId="0086D475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10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730F39B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BFE539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010</w:t>
            </w:r>
          </w:p>
        </w:tc>
      </w:tr>
      <w:tr w:rsidR="003945F7" w14:paraId="2546FF5C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76764C0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1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910EDD" w14:textId="79FAE156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11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F40A74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C41D9A3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011</w:t>
            </w:r>
          </w:p>
        </w:tc>
      </w:tr>
      <w:tr w:rsidR="003945F7" w14:paraId="67511CCC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FBF284A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2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797DBE" w14:textId="01B44612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12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6D9BA36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9C9A1CE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100</w:t>
            </w:r>
          </w:p>
        </w:tc>
      </w:tr>
      <w:tr w:rsidR="003945F7" w14:paraId="2AECED3A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CAAA7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3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2FA1701" w14:textId="0A7B3B34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13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F516CA9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1C26D6E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101</w:t>
            </w:r>
          </w:p>
        </w:tc>
      </w:tr>
      <w:tr w:rsidR="003945F7" w14:paraId="060617E9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E55A2DC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4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655B521" w14:textId="55E57BDB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14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127958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C6144F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110</w:t>
            </w:r>
          </w:p>
        </w:tc>
      </w:tr>
      <w:tr w:rsidR="003945F7" w14:paraId="136FC3D8" w14:textId="77777777">
        <w:tc>
          <w:tcPr>
            <w:tcW w:w="239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2CFE6D7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5</w:t>
            </w:r>
          </w:p>
        </w:tc>
        <w:tc>
          <w:tcPr>
            <w:tcW w:w="245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D78B7D" w14:textId="649CF6E4" w:rsidR="003945F7" w:rsidRDefault="004F6864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rg15</w:t>
            </w:r>
          </w:p>
        </w:tc>
        <w:tc>
          <w:tcPr>
            <w:tcW w:w="370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40F1BE5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General purpose</w:t>
            </w:r>
          </w:p>
        </w:tc>
        <w:tc>
          <w:tcPr>
            <w:tcW w:w="1401" w:type="dxa"/>
            <w:tcBorders>
              <w:top w:val="single" w:sz="4" w:space="0" w:color="00000A"/>
              <w:left w:val="single" w:sz="4" w:space="0" w:color="000001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2ADDFCE" w14:textId="77777777" w:rsidR="003945F7" w:rsidRDefault="0082621B">
            <w:pPr>
              <w:pStyle w:val="Standard"/>
              <w:spacing w:after="0" w:line="240" w:lineRule="auto"/>
              <w:jc w:val="center"/>
              <w:rPr>
                <w:sz w:val="32"/>
                <w:szCs w:val="32"/>
                <w:lang w:bidi="ar-SA"/>
              </w:rPr>
            </w:pPr>
            <w:r>
              <w:rPr>
                <w:sz w:val="32"/>
                <w:szCs w:val="32"/>
                <w:lang w:bidi="ar-SA"/>
              </w:rPr>
              <w:t>1111</w:t>
            </w:r>
          </w:p>
        </w:tc>
      </w:tr>
    </w:tbl>
    <w:p w14:paraId="41B8FF6C" w14:textId="77777777" w:rsidR="003945F7" w:rsidRDefault="003945F7">
      <w:pPr>
        <w:pStyle w:val="Standard"/>
        <w:rPr>
          <w:sz w:val="32"/>
          <w:szCs w:val="32"/>
        </w:rPr>
      </w:pPr>
    </w:p>
    <w:p w14:paraId="712BB6C9" w14:textId="77777777" w:rsidR="003945F7" w:rsidRDefault="003945F7">
      <w:pPr>
        <w:pStyle w:val="Standard"/>
        <w:rPr>
          <w:sz w:val="32"/>
          <w:szCs w:val="32"/>
        </w:rPr>
      </w:pPr>
    </w:p>
    <w:p w14:paraId="35103415" w14:textId="77777777" w:rsidR="003945F7" w:rsidRDefault="003945F7">
      <w:pPr>
        <w:pStyle w:val="Standard"/>
        <w:rPr>
          <w:sz w:val="26"/>
          <w:szCs w:val="32"/>
          <w:u w:val="single"/>
        </w:rPr>
      </w:pPr>
    </w:p>
    <w:p w14:paraId="49AAD53B" w14:textId="77777777" w:rsidR="003945F7" w:rsidRDefault="0082621B">
      <w:pPr>
        <w:pStyle w:val="Standard"/>
        <w:rPr>
          <w:b/>
          <w:bCs/>
          <w:sz w:val="38"/>
          <w:szCs w:val="44"/>
          <w:u w:val="single"/>
        </w:rPr>
      </w:pPr>
      <w:r>
        <w:rPr>
          <w:b/>
          <w:bCs/>
          <w:sz w:val="38"/>
          <w:szCs w:val="44"/>
          <w:u w:val="single"/>
        </w:rPr>
        <w:t>Translating Some HLL codes using our Designed 12 Bit ISA</w:t>
      </w:r>
    </w:p>
    <w:p w14:paraId="39C31CD7" w14:textId="77777777" w:rsidR="003945F7" w:rsidRDefault="003945F7">
      <w:pPr>
        <w:pStyle w:val="Standard"/>
        <w:rPr>
          <w:b/>
          <w:bCs/>
          <w:sz w:val="38"/>
          <w:szCs w:val="44"/>
          <w:u w:val="single"/>
        </w:rPr>
      </w:pPr>
    </w:p>
    <w:p w14:paraId="0D3626DF" w14:textId="6EEFEF34" w:rsidR="003945F7" w:rsidRDefault="0082621B">
      <w:pPr>
        <w:pStyle w:val="ListParagraph"/>
        <w:numPr>
          <w:ilvl w:val="3"/>
          <w:numId w:val="5"/>
        </w:numPr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 </w:t>
      </w:r>
      <w:r w:rsidR="00C902FB">
        <w:rPr>
          <w:b/>
          <w:sz w:val="30"/>
          <w:szCs w:val="32"/>
        </w:rPr>
        <w:t>r</w:t>
      </w:r>
      <w:r>
        <w:rPr>
          <w:b/>
          <w:sz w:val="30"/>
          <w:szCs w:val="32"/>
        </w:rPr>
        <w:t xml:space="preserve"> = </w:t>
      </w:r>
      <w:r w:rsidR="00C902FB">
        <w:rPr>
          <w:b/>
          <w:sz w:val="30"/>
          <w:szCs w:val="32"/>
        </w:rPr>
        <w:t>p</w:t>
      </w:r>
      <w:r>
        <w:rPr>
          <w:b/>
          <w:sz w:val="30"/>
          <w:szCs w:val="32"/>
        </w:rPr>
        <w:t xml:space="preserve"> + </w:t>
      </w:r>
      <w:r w:rsidR="00C902FB">
        <w:rPr>
          <w:b/>
          <w:sz w:val="30"/>
          <w:szCs w:val="32"/>
        </w:rPr>
        <w:t>q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 w:rsidR="00C902FB">
        <w:rPr>
          <w:b/>
          <w:sz w:val="30"/>
          <w:szCs w:val="32"/>
        </w:rPr>
        <w:t xml:space="preserve">             </w:t>
      </w:r>
      <w:r>
        <w:rPr>
          <w:b/>
          <w:sz w:val="30"/>
          <w:szCs w:val="32"/>
        </w:rPr>
        <w:t>#</w:t>
      </w:r>
      <w:r w:rsidR="00C902FB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= </w:t>
      </w:r>
      <w:r w:rsidR="00C902FB">
        <w:rPr>
          <w:b/>
          <w:sz w:val="30"/>
          <w:szCs w:val="32"/>
        </w:rPr>
        <w:t>p</w:t>
      </w:r>
      <w:r>
        <w:rPr>
          <w:b/>
          <w:sz w:val="30"/>
          <w:szCs w:val="32"/>
        </w:rPr>
        <w:t xml:space="preserve">, </w:t>
      </w:r>
      <w:r w:rsidR="00C902FB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2 = </w:t>
      </w:r>
      <w:r w:rsidR="00C902FB">
        <w:rPr>
          <w:b/>
          <w:sz w:val="30"/>
          <w:szCs w:val="32"/>
        </w:rPr>
        <w:t>q</w:t>
      </w:r>
      <w:r w:rsidR="000943A6">
        <w:rPr>
          <w:b/>
          <w:sz w:val="30"/>
          <w:szCs w:val="32"/>
        </w:rPr>
        <w:t>, rg3= r</w:t>
      </w:r>
    </w:p>
    <w:p w14:paraId="717DE66A" w14:textId="51BFFE21" w:rsidR="003945F7" w:rsidRDefault="0082621B">
      <w:pPr>
        <w:pStyle w:val="Standard"/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add </w:t>
      </w:r>
      <w:r w:rsidR="00C902FB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, </w:t>
      </w:r>
      <w:r w:rsidR="00C902FB">
        <w:rPr>
          <w:b/>
          <w:sz w:val="30"/>
          <w:szCs w:val="32"/>
        </w:rPr>
        <w:t>rg2, rg3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C902FB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 xml:space="preserve"> gets </w:t>
      </w:r>
      <w:r w:rsidR="00C902FB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+ </w:t>
      </w:r>
      <w:r w:rsidR="00C902FB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>2</w:t>
      </w:r>
    </w:p>
    <w:p w14:paraId="05FD7390" w14:textId="77777777" w:rsidR="003945F7" w:rsidRDefault="003945F7">
      <w:pPr>
        <w:pStyle w:val="Standard"/>
        <w:ind w:left="360"/>
        <w:jc w:val="both"/>
        <w:rPr>
          <w:b/>
          <w:sz w:val="30"/>
          <w:szCs w:val="32"/>
        </w:rPr>
      </w:pPr>
    </w:p>
    <w:p w14:paraId="674702F3" w14:textId="78FB4627" w:rsidR="003945F7" w:rsidRDefault="00C902FB">
      <w:pPr>
        <w:pStyle w:val="ListParagraph"/>
        <w:numPr>
          <w:ilvl w:val="3"/>
          <w:numId w:val="5"/>
        </w:numPr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>r</w:t>
      </w:r>
      <w:r w:rsidR="0082621B">
        <w:rPr>
          <w:b/>
          <w:sz w:val="30"/>
          <w:szCs w:val="32"/>
        </w:rPr>
        <w:t xml:space="preserve"> = </w:t>
      </w:r>
      <w:r>
        <w:rPr>
          <w:b/>
          <w:sz w:val="30"/>
          <w:szCs w:val="32"/>
        </w:rPr>
        <w:t>p</w:t>
      </w:r>
      <w:r w:rsidR="0082621B">
        <w:rPr>
          <w:b/>
          <w:sz w:val="30"/>
          <w:szCs w:val="32"/>
        </w:rPr>
        <w:t xml:space="preserve"> – </w:t>
      </w:r>
      <w:r>
        <w:rPr>
          <w:b/>
          <w:sz w:val="30"/>
          <w:szCs w:val="32"/>
        </w:rPr>
        <w:t>q</w:t>
      </w:r>
      <w:r w:rsidR="0082621B">
        <w:rPr>
          <w:b/>
          <w:sz w:val="30"/>
          <w:szCs w:val="32"/>
        </w:rPr>
        <w:tab/>
      </w:r>
      <w:r w:rsidR="0082621B">
        <w:rPr>
          <w:b/>
          <w:sz w:val="30"/>
          <w:szCs w:val="32"/>
        </w:rPr>
        <w:tab/>
      </w:r>
      <w:r w:rsidR="0082621B">
        <w:rPr>
          <w:b/>
          <w:sz w:val="30"/>
          <w:szCs w:val="32"/>
        </w:rPr>
        <w:tab/>
      </w:r>
      <w:r w:rsidR="000943A6">
        <w:rPr>
          <w:b/>
          <w:sz w:val="30"/>
          <w:szCs w:val="32"/>
        </w:rPr>
        <w:t xml:space="preserve">         </w:t>
      </w:r>
      <w:r w:rsidR="0082621B">
        <w:rPr>
          <w:b/>
          <w:sz w:val="30"/>
          <w:szCs w:val="32"/>
        </w:rPr>
        <w:t>#</w:t>
      </w:r>
      <w:r>
        <w:rPr>
          <w:b/>
          <w:sz w:val="30"/>
          <w:szCs w:val="32"/>
        </w:rPr>
        <w:t>rg1</w:t>
      </w:r>
      <w:r w:rsidR="0082621B">
        <w:rPr>
          <w:b/>
          <w:sz w:val="30"/>
          <w:szCs w:val="32"/>
        </w:rPr>
        <w:t xml:space="preserve"> = </w:t>
      </w:r>
      <w:r>
        <w:rPr>
          <w:b/>
          <w:sz w:val="30"/>
          <w:szCs w:val="32"/>
        </w:rPr>
        <w:t>p</w:t>
      </w:r>
      <w:r w:rsidR="0082621B">
        <w:rPr>
          <w:b/>
          <w:sz w:val="30"/>
          <w:szCs w:val="32"/>
        </w:rPr>
        <w:t xml:space="preserve">, </w:t>
      </w:r>
      <w:r>
        <w:rPr>
          <w:b/>
          <w:sz w:val="30"/>
          <w:szCs w:val="32"/>
        </w:rPr>
        <w:t>rg</w:t>
      </w:r>
      <w:r w:rsidR="000943A6">
        <w:rPr>
          <w:b/>
          <w:sz w:val="30"/>
          <w:szCs w:val="32"/>
        </w:rPr>
        <w:t>2</w:t>
      </w:r>
      <w:r w:rsidR="0082621B">
        <w:rPr>
          <w:b/>
          <w:sz w:val="30"/>
          <w:szCs w:val="32"/>
        </w:rPr>
        <w:t xml:space="preserve"> = </w:t>
      </w:r>
      <w:r w:rsidR="000943A6">
        <w:rPr>
          <w:b/>
          <w:sz w:val="30"/>
          <w:szCs w:val="32"/>
        </w:rPr>
        <w:t>q, rg3= r</w:t>
      </w:r>
    </w:p>
    <w:p w14:paraId="2A49017D" w14:textId="1B5AB387" w:rsidR="003945F7" w:rsidRDefault="0082621B">
      <w:pPr>
        <w:pStyle w:val="Standard"/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sub </w:t>
      </w:r>
      <w:r w:rsidR="00C902FB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, </w:t>
      </w:r>
      <w:r w:rsidR="00C902FB">
        <w:rPr>
          <w:b/>
          <w:sz w:val="30"/>
          <w:szCs w:val="32"/>
        </w:rPr>
        <w:t>rg</w:t>
      </w:r>
      <w:proofErr w:type="gramStart"/>
      <w:r>
        <w:rPr>
          <w:b/>
          <w:sz w:val="30"/>
          <w:szCs w:val="32"/>
        </w:rPr>
        <w:t>2</w:t>
      </w:r>
      <w:r w:rsidR="000943A6">
        <w:rPr>
          <w:b/>
          <w:sz w:val="30"/>
          <w:szCs w:val="32"/>
        </w:rPr>
        <w:t>,rg</w:t>
      </w:r>
      <w:proofErr w:type="gramEnd"/>
      <w:r w:rsidR="000943A6">
        <w:rPr>
          <w:b/>
          <w:sz w:val="30"/>
          <w:szCs w:val="32"/>
        </w:rPr>
        <w:t>3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0943A6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 xml:space="preserve"> gets </w:t>
      </w:r>
      <w:r w:rsidR="000943A6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</w:t>
      </w:r>
      <w:r w:rsidR="000943A6">
        <w:rPr>
          <w:b/>
          <w:sz w:val="30"/>
          <w:szCs w:val="32"/>
        </w:rPr>
        <w:t>–</w:t>
      </w:r>
      <w:r>
        <w:rPr>
          <w:b/>
          <w:sz w:val="30"/>
          <w:szCs w:val="32"/>
        </w:rPr>
        <w:t xml:space="preserve"> </w:t>
      </w:r>
      <w:r w:rsidR="000943A6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>2</w:t>
      </w:r>
    </w:p>
    <w:p w14:paraId="4DCAF0C0" w14:textId="77777777" w:rsidR="003945F7" w:rsidRDefault="003945F7">
      <w:pPr>
        <w:pStyle w:val="Standard"/>
        <w:ind w:left="360"/>
        <w:jc w:val="both"/>
        <w:rPr>
          <w:b/>
          <w:sz w:val="30"/>
          <w:szCs w:val="32"/>
        </w:rPr>
      </w:pPr>
    </w:p>
    <w:p w14:paraId="7D82D581" w14:textId="7EE6CAA8" w:rsidR="003945F7" w:rsidRDefault="000943A6">
      <w:pPr>
        <w:pStyle w:val="ListParagraph"/>
        <w:numPr>
          <w:ilvl w:val="3"/>
          <w:numId w:val="5"/>
        </w:numPr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>r</w:t>
      </w:r>
      <w:r w:rsidR="0082621B">
        <w:rPr>
          <w:b/>
          <w:sz w:val="30"/>
          <w:szCs w:val="32"/>
        </w:rPr>
        <w:t xml:space="preserve">= </w:t>
      </w:r>
      <w:r>
        <w:rPr>
          <w:b/>
          <w:sz w:val="30"/>
          <w:szCs w:val="32"/>
        </w:rPr>
        <w:t>p</w:t>
      </w:r>
      <w:r w:rsidR="0082621B">
        <w:rPr>
          <w:b/>
          <w:sz w:val="30"/>
          <w:szCs w:val="32"/>
        </w:rPr>
        <w:t xml:space="preserve"> AND </w:t>
      </w:r>
      <w:r>
        <w:rPr>
          <w:b/>
          <w:sz w:val="30"/>
          <w:szCs w:val="32"/>
        </w:rPr>
        <w:t>q</w:t>
      </w:r>
      <w:r w:rsidR="0082621B">
        <w:rPr>
          <w:b/>
          <w:sz w:val="30"/>
          <w:szCs w:val="32"/>
        </w:rPr>
        <w:tab/>
        <w:t xml:space="preserve"> </w:t>
      </w:r>
      <w:r w:rsidR="0082621B">
        <w:rPr>
          <w:b/>
          <w:sz w:val="30"/>
          <w:szCs w:val="32"/>
        </w:rPr>
        <w:tab/>
      </w:r>
      <w:r>
        <w:rPr>
          <w:b/>
          <w:sz w:val="30"/>
          <w:szCs w:val="32"/>
        </w:rPr>
        <w:t xml:space="preserve">           </w:t>
      </w:r>
      <w:r w:rsidR="0082621B">
        <w:rPr>
          <w:b/>
          <w:sz w:val="30"/>
          <w:szCs w:val="32"/>
        </w:rPr>
        <w:t>#</w:t>
      </w:r>
      <w:r>
        <w:rPr>
          <w:b/>
          <w:sz w:val="30"/>
          <w:szCs w:val="32"/>
        </w:rPr>
        <w:t>rg1</w:t>
      </w:r>
      <w:r w:rsidR="0082621B">
        <w:rPr>
          <w:b/>
          <w:sz w:val="30"/>
          <w:szCs w:val="32"/>
        </w:rPr>
        <w:t xml:space="preserve"> = </w:t>
      </w:r>
      <w:r>
        <w:rPr>
          <w:b/>
          <w:sz w:val="30"/>
          <w:szCs w:val="32"/>
        </w:rPr>
        <w:t>p</w:t>
      </w:r>
      <w:r w:rsidR="0082621B">
        <w:rPr>
          <w:b/>
          <w:sz w:val="30"/>
          <w:szCs w:val="32"/>
        </w:rPr>
        <w:t xml:space="preserve">, </w:t>
      </w:r>
      <w:r>
        <w:rPr>
          <w:b/>
          <w:sz w:val="30"/>
          <w:szCs w:val="32"/>
        </w:rPr>
        <w:t>rg2</w:t>
      </w:r>
      <w:r w:rsidR="0082621B">
        <w:rPr>
          <w:b/>
          <w:sz w:val="30"/>
          <w:szCs w:val="32"/>
        </w:rPr>
        <w:t xml:space="preserve"> = </w:t>
      </w:r>
      <w:r>
        <w:rPr>
          <w:b/>
          <w:sz w:val="30"/>
          <w:szCs w:val="32"/>
        </w:rPr>
        <w:t>q, rg3= r</w:t>
      </w:r>
    </w:p>
    <w:p w14:paraId="1F45BB50" w14:textId="2394A48E" w:rsidR="003945F7" w:rsidRDefault="0082621B">
      <w:pPr>
        <w:pStyle w:val="Standard"/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And </w:t>
      </w:r>
      <w:r w:rsidR="000943A6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, </w:t>
      </w:r>
      <w:r w:rsidR="000943A6">
        <w:rPr>
          <w:b/>
          <w:sz w:val="30"/>
          <w:szCs w:val="32"/>
        </w:rPr>
        <w:t>rg2, rg3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0943A6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 xml:space="preserve"> gets </w:t>
      </w:r>
      <w:r w:rsidR="000943A6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&amp;&amp; </w:t>
      </w:r>
      <w:r w:rsidR="000943A6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>2</w:t>
      </w:r>
    </w:p>
    <w:p w14:paraId="6A65FD9B" w14:textId="77777777" w:rsidR="003945F7" w:rsidRDefault="003945F7">
      <w:pPr>
        <w:pStyle w:val="ListParagraph"/>
        <w:ind w:left="360"/>
        <w:jc w:val="both"/>
        <w:rPr>
          <w:b/>
          <w:sz w:val="30"/>
          <w:szCs w:val="32"/>
        </w:rPr>
      </w:pPr>
    </w:p>
    <w:p w14:paraId="65BF2190" w14:textId="77777777" w:rsidR="003945F7" w:rsidRDefault="003945F7">
      <w:pPr>
        <w:pStyle w:val="ListParagraph"/>
        <w:ind w:left="360"/>
        <w:jc w:val="both"/>
        <w:rPr>
          <w:b/>
          <w:sz w:val="30"/>
          <w:szCs w:val="32"/>
        </w:rPr>
      </w:pPr>
    </w:p>
    <w:p w14:paraId="70776D9F" w14:textId="41771023" w:rsidR="003945F7" w:rsidRDefault="000943A6">
      <w:pPr>
        <w:pStyle w:val="ListParagraph"/>
        <w:numPr>
          <w:ilvl w:val="3"/>
          <w:numId w:val="5"/>
        </w:numPr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>r</w:t>
      </w:r>
      <w:r w:rsidR="0082621B">
        <w:rPr>
          <w:b/>
          <w:sz w:val="30"/>
          <w:szCs w:val="32"/>
        </w:rPr>
        <w:t xml:space="preserve"> = A[</w:t>
      </w:r>
      <w:proofErr w:type="spellStart"/>
      <w:r w:rsidR="0082621B">
        <w:rPr>
          <w:b/>
          <w:sz w:val="30"/>
          <w:szCs w:val="32"/>
        </w:rPr>
        <w:t>i</w:t>
      </w:r>
      <w:proofErr w:type="spellEnd"/>
      <w:r w:rsidR="0082621B">
        <w:rPr>
          <w:b/>
          <w:sz w:val="30"/>
          <w:szCs w:val="32"/>
        </w:rPr>
        <w:t>]</w:t>
      </w:r>
      <w:r w:rsidR="0082621B">
        <w:rPr>
          <w:b/>
          <w:sz w:val="30"/>
          <w:szCs w:val="32"/>
        </w:rPr>
        <w:tab/>
      </w:r>
      <w:r w:rsidR="0082621B">
        <w:rPr>
          <w:b/>
          <w:sz w:val="30"/>
          <w:szCs w:val="32"/>
        </w:rPr>
        <w:tab/>
      </w:r>
      <w:r w:rsidR="0082621B">
        <w:rPr>
          <w:b/>
          <w:sz w:val="30"/>
          <w:szCs w:val="32"/>
        </w:rPr>
        <w:tab/>
        <w:t>#</w:t>
      </w:r>
      <w:r>
        <w:rPr>
          <w:b/>
          <w:sz w:val="30"/>
          <w:szCs w:val="32"/>
        </w:rPr>
        <w:t>rg1</w:t>
      </w:r>
      <w:r w:rsidR="0082621B">
        <w:rPr>
          <w:b/>
          <w:sz w:val="30"/>
          <w:szCs w:val="32"/>
        </w:rPr>
        <w:t xml:space="preserve"> = I, </w:t>
      </w:r>
      <w:r>
        <w:rPr>
          <w:b/>
          <w:sz w:val="30"/>
          <w:szCs w:val="32"/>
        </w:rPr>
        <w:t>rg</w:t>
      </w:r>
      <w:r w:rsidR="0082621B">
        <w:rPr>
          <w:b/>
          <w:sz w:val="30"/>
          <w:szCs w:val="32"/>
        </w:rPr>
        <w:t>2=</w:t>
      </w:r>
      <w:proofErr w:type="gramStart"/>
      <w:r w:rsidR="0082621B">
        <w:rPr>
          <w:b/>
          <w:sz w:val="30"/>
          <w:szCs w:val="32"/>
        </w:rPr>
        <w:t>A ,</w:t>
      </w:r>
      <w:proofErr w:type="gramEnd"/>
      <w:r w:rsidR="0082621B">
        <w:rPr>
          <w:b/>
          <w:sz w:val="30"/>
          <w:szCs w:val="32"/>
        </w:rPr>
        <w:t xml:space="preserve"> </w:t>
      </w:r>
      <w:r>
        <w:rPr>
          <w:b/>
          <w:sz w:val="30"/>
          <w:szCs w:val="32"/>
        </w:rPr>
        <w:t>rg</w:t>
      </w:r>
      <w:r w:rsidR="0082621B">
        <w:rPr>
          <w:b/>
          <w:sz w:val="30"/>
          <w:szCs w:val="32"/>
        </w:rPr>
        <w:t>3=</w:t>
      </w:r>
      <w:r>
        <w:rPr>
          <w:b/>
          <w:sz w:val="30"/>
          <w:szCs w:val="32"/>
        </w:rPr>
        <w:t>r</w:t>
      </w:r>
    </w:p>
    <w:p w14:paraId="30B56493" w14:textId="2B33D77B" w:rsidR="003945F7" w:rsidRDefault="0082621B">
      <w:pPr>
        <w:pStyle w:val="Standard"/>
        <w:ind w:left="36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sll</w:t>
      </w:r>
      <w:proofErr w:type="spellEnd"/>
      <w:r>
        <w:rPr>
          <w:b/>
          <w:sz w:val="30"/>
          <w:szCs w:val="32"/>
        </w:rPr>
        <w:t xml:space="preserve"> </w:t>
      </w:r>
      <w:r w:rsidR="000943A6">
        <w:rPr>
          <w:b/>
          <w:sz w:val="30"/>
          <w:szCs w:val="32"/>
        </w:rPr>
        <w:t>rg</w:t>
      </w:r>
      <w:proofErr w:type="gramStart"/>
      <w:r w:rsidR="000943A6">
        <w:rPr>
          <w:b/>
          <w:sz w:val="30"/>
          <w:szCs w:val="32"/>
        </w:rPr>
        <w:t>1</w:t>
      </w:r>
      <w:r>
        <w:rPr>
          <w:b/>
          <w:sz w:val="30"/>
          <w:szCs w:val="32"/>
        </w:rPr>
        <w:t>,</w:t>
      </w:r>
      <w:r w:rsidR="000943A6">
        <w:rPr>
          <w:b/>
          <w:sz w:val="30"/>
          <w:szCs w:val="32"/>
        </w:rPr>
        <w:t>rg</w:t>
      </w:r>
      <w:proofErr w:type="gramEnd"/>
      <w:r w:rsidR="000943A6">
        <w:rPr>
          <w:b/>
          <w:sz w:val="30"/>
          <w:szCs w:val="32"/>
        </w:rPr>
        <w:t>2,</w:t>
      </w:r>
      <w:r>
        <w:rPr>
          <w:b/>
          <w:sz w:val="30"/>
          <w:szCs w:val="32"/>
        </w:rPr>
        <w:t xml:space="preserve"> </w:t>
      </w:r>
      <w:r w:rsidR="00CA4AE7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435177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 = </w:t>
      </w:r>
      <w:r w:rsidR="00435177">
        <w:rPr>
          <w:b/>
          <w:sz w:val="30"/>
          <w:szCs w:val="32"/>
        </w:rPr>
        <w:t>r</w:t>
      </w:r>
      <w:r w:rsidR="00CA4AE7">
        <w:rPr>
          <w:b/>
          <w:sz w:val="30"/>
          <w:szCs w:val="32"/>
        </w:rPr>
        <w:t>g</w:t>
      </w:r>
      <w:r w:rsidR="00435177">
        <w:rPr>
          <w:b/>
          <w:sz w:val="30"/>
          <w:szCs w:val="32"/>
        </w:rPr>
        <w:t>1</w:t>
      </w:r>
      <w:r>
        <w:rPr>
          <w:b/>
          <w:sz w:val="30"/>
          <w:szCs w:val="32"/>
        </w:rPr>
        <w:t xml:space="preserve">&lt;&lt; </w:t>
      </w:r>
      <w:r w:rsidR="00CA4AE7">
        <w:rPr>
          <w:b/>
          <w:sz w:val="30"/>
          <w:szCs w:val="32"/>
        </w:rPr>
        <w:t>rg3</w:t>
      </w:r>
    </w:p>
    <w:p w14:paraId="39E01FF6" w14:textId="349F2E84" w:rsidR="003945F7" w:rsidRDefault="0082621B">
      <w:pPr>
        <w:pStyle w:val="Standard"/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add </w:t>
      </w:r>
      <w:r w:rsidR="00435177">
        <w:rPr>
          <w:b/>
          <w:sz w:val="30"/>
          <w:szCs w:val="32"/>
        </w:rPr>
        <w:t>rg</w:t>
      </w:r>
      <w:proofErr w:type="gramStart"/>
      <w:r w:rsidR="00435177">
        <w:rPr>
          <w:b/>
          <w:sz w:val="30"/>
          <w:szCs w:val="32"/>
        </w:rPr>
        <w:t>2,rg</w:t>
      </w:r>
      <w:proofErr w:type="gramEnd"/>
      <w:r w:rsidR="00435177">
        <w:rPr>
          <w:b/>
          <w:sz w:val="30"/>
          <w:szCs w:val="32"/>
        </w:rPr>
        <w:t>0,rg2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>#</w:t>
      </w:r>
      <w:r w:rsidR="00435177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2 = </w:t>
      </w:r>
      <w:r w:rsidR="00435177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2 + </w:t>
      </w:r>
      <w:r w:rsidR="00435177">
        <w:rPr>
          <w:b/>
          <w:sz w:val="30"/>
          <w:szCs w:val="32"/>
        </w:rPr>
        <w:t>rg0</w:t>
      </w:r>
    </w:p>
    <w:p w14:paraId="6751A79A" w14:textId="4806BE12" w:rsidR="003945F7" w:rsidRDefault="0082621B">
      <w:pPr>
        <w:pStyle w:val="Standard"/>
        <w:ind w:left="36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lw</w:t>
      </w:r>
      <w:proofErr w:type="spellEnd"/>
      <w:r>
        <w:rPr>
          <w:b/>
          <w:sz w:val="30"/>
          <w:szCs w:val="32"/>
        </w:rPr>
        <w:t xml:space="preserve"> 0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># getting the location value of A[</w:t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] from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and store</w:t>
      </w:r>
    </w:p>
    <w:p w14:paraId="4297BC3A" w14:textId="45B68AE3" w:rsidR="003945F7" w:rsidRDefault="0082621B">
      <w:pPr>
        <w:pStyle w:val="Standard"/>
        <w:ind w:left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</w:p>
    <w:p w14:paraId="521CCB85" w14:textId="77777777" w:rsidR="003945F7" w:rsidRDefault="003945F7">
      <w:pPr>
        <w:pStyle w:val="Standard"/>
        <w:ind w:left="360"/>
        <w:jc w:val="both"/>
        <w:rPr>
          <w:b/>
          <w:sz w:val="30"/>
          <w:szCs w:val="32"/>
        </w:rPr>
      </w:pPr>
    </w:p>
    <w:p w14:paraId="35B88DFA" w14:textId="3829BF0E" w:rsidR="003945F7" w:rsidRDefault="00CA4AE7">
      <w:pPr>
        <w:pStyle w:val="Standard"/>
        <w:ind w:left="360" w:hanging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>5</w:t>
      </w:r>
      <w:r w:rsidR="0082621B">
        <w:rPr>
          <w:b/>
          <w:sz w:val="30"/>
          <w:szCs w:val="32"/>
        </w:rPr>
        <w:t xml:space="preserve">.  </w:t>
      </w:r>
      <w:proofErr w:type="gramStart"/>
      <w:r w:rsidR="0082621B">
        <w:rPr>
          <w:b/>
          <w:sz w:val="30"/>
          <w:szCs w:val="32"/>
        </w:rPr>
        <w:t>if(</w:t>
      </w:r>
      <w:proofErr w:type="spellStart"/>
      <w:proofErr w:type="gramEnd"/>
      <w:r w:rsidR="0082621B">
        <w:rPr>
          <w:b/>
          <w:sz w:val="30"/>
          <w:szCs w:val="32"/>
        </w:rPr>
        <w:t>i</w:t>
      </w:r>
      <w:proofErr w:type="spellEnd"/>
      <w:r w:rsidR="0082621B">
        <w:rPr>
          <w:b/>
          <w:sz w:val="30"/>
          <w:szCs w:val="32"/>
        </w:rPr>
        <w:t xml:space="preserve"> ==4)</w:t>
      </w:r>
    </w:p>
    <w:p w14:paraId="042B6F70" w14:textId="77777777" w:rsidR="003945F7" w:rsidRDefault="0082621B">
      <w:pPr>
        <w:pStyle w:val="Standard"/>
        <w:ind w:left="360" w:hanging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 = i+2</w:t>
      </w:r>
    </w:p>
    <w:p w14:paraId="115ED755" w14:textId="77777777" w:rsidR="003945F7" w:rsidRDefault="0082621B">
      <w:pPr>
        <w:pStyle w:val="Standard"/>
        <w:ind w:left="360" w:hanging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ab/>
        <w:t>else</w:t>
      </w:r>
    </w:p>
    <w:p w14:paraId="7E77A1D4" w14:textId="584FDD8E" w:rsidR="003945F7" w:rsidRDefault="0082621B">
      <w:pPr>
        <w:pStyle w:val="Standard"/>
        <w:ind w:left="360" w:hanging="36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lastRenderedPageBreak/>
        <w:tab/>
      </w:r>
      <w:r>
        <w:rPr>
          <w:b/>
          <w:sz w:val="30"/>
          <w:szCs w:val="32"/>
        </w:rPr>
        <w:tab/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 = </w:t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 -2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CA4AE7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= </w:t>
      </w:r>
      <w:proofErr w:type="spellStart"/>
      <w:r>
        <w:rPr>
          <w:b/>
          <w:sz w:val="30"/>
          <w:szCs w:val="32"/>
        </w:rPr>
        <w:t>i</w:t>
      </w:r>
      <w:proofErr w:type="spellEnd"/>
    </w:p>
    <w:p w14:paraId="4E884CEF" w14:textId="77777777" w:rsidR="003945F7" w:rsidRDefault="003945F7">
      <w:pPr>
        <w:pStyle w:val="Standard"/>
        <w:ind w:firstLine="450"/>
        <w:jc w:val="both"/>
        <w:rPr>
          <w:b/>
          <w:sz w:val="30"/>
          <w:szCs w:val="32"/>
        </w:rPr>
      </w:pPr>
    </w:p>
    <w:p w14:paraId="5DFC3DAC" w14:textId="6281F5CE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sub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,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= 0</w:t>
      </w:r>
    </w:p>
    <w:p w14:paraId="30D6C8F3" w14:textId="5E848318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addi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>,</w:t>
      </w:r>
      <w:r w:rsidR="009A22AD">
        <w:rPr>
          <w:b/>
          <w:sz w:val="30"/>
          <w:szCs w:val="32"/>
        </w:rPr>
        <w:t xml:space="preserve"> rg0,</w:t>
      </w:r>
      <w:r>
        <w:rPr>
          <w:b/>
          <w:sz w:val="30"/>
          <w:szCs w:val="32"/>
        </w:rPr>
        <w:t xml:space="preserve"> 4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= 4</w:t>
      </w:r>
    </w:p>
    <w:p w14:paraId="3AE7E779" w14:textId="201C6E7C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beq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>1</w:t>
      </w:r>
      <w:r w:rsidR="009A22AD">
        <w:rPr>
          <w:b/>
          <w:sz w:val="30"/>
          <w:szCs w:val="32"/>
        </w:rPr>
        <w:t>, rg0</w:t>
      </w:r>
      <w:r>
        <w:rPr>
          <w:b/>
          <w:sz w:val="30"/>
          <w:szCs w:val="32"/>
        </w:rPr>
        <w:t xml:space="preserve"> L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comparing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= </w:t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 with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= 4. If equal then go to L</w:t>
      </w:r>
    </w:p>
    <w:p w14:paraId="6DA7D496" w14:textId="4B92A52F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addi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</w:t>
      </w:r>
      <w:proofErr w:type="gramStart"/>
      <w:r>
        <w:rPr>
          <w:b/>
          <w:sz w:val="30"/>
          <w:szCs w:val="32"/>
        </w:rPr>
        <w:t>1,</w:t>
      </w:r>
      <w:r w:rsidR="009A22AD">
        <w:rPr>
          <w:b/>
          <w:sz w:val="30"/>
          <w:szCs w:val="32"/>
        </w:rPr>
        <w:t>rg</w:t>
      </w:r>
      <w:proofErr w:type="gramEnd"/>
      <w:r w:rsidR="009A22AD">
        <w:rPr>
          <w:b/>
          <w:sz w:val="30"/>
          <w:szCs w:val="32"/>
        </w:rPr>
        <w:t>2,</w:t>
      </w:r>
      <w:r>
        <w:rPr>
          <w:b/>
          <w:sz w:val="30"/>
          <w:szCs w:val="32"/>
        </w:rPr>
        <w:t xml:space="preserve"> -2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 = </w:t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 – 2</w:t>
      </w:r>
    </w:p>
    <w:p w14:paraId="5A937135" w14:textId="3AC50B35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jmp</w:t>
      </w:r>
      <w:proofErr w:type="spellEnd"/>
      <w:r>
        <w:rPr>
          <w:b/>
          <w:sz w:val="30"/>
          <w:szCs w:val="32"/>
        </w:rPr>
        <w:t xml:space="preserve"> exit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 w:rsidR="009A22AD">
        <w:rPr>
          <w:b/>
          <w:sz w:val="30"/>
          <w:szCs w:val="32"/>
        </w:rPr>
        <w:t xml:space="preserve">           </w:t>
      </w:r>
      <w:r>
        <w:rPr>
          <w:b/>
          <w:sz w:val="30"/>
          <w:szCs w:val="32"/>
        </w:rPr>
        <w:t># Jump to exit</w:t>
      </w:r>
    </w:p>
    <w:p w14:paraId="656ADBB0" w14:textId="1B9F6F55" w:rsidR="003945F7" w:rsidRDefault="0082621B">
      <w:pPr>
        <w:pStyle w:val="Standard"/>
        <w:ind w:firstLine="18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L: </w:t>
      </w:r>
      <w:proofErr w:type="spellStart"/>
      <w:r>
        <w:rPr>
          <w:b/>
          <w:sz w:val="30"/>
          <w:szCs w:val="32"/>
        </w:rPr>
        <w:t>addi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>1, 2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 w:rsidR="009A22AD">
        <w:rPr>
          <w:b/>
          <w:sz w:val="30"/>
          <w:szCs w:val="32"/>
        </w:rPr>
        <w:t xml:space="preserve">           </w:t>
      </w:r>
      <w:r>
        <w:rPr>
          <w:b/>
          <w:sz w:val="30"/>
          <w:szCs w:val="32"/>
        </w:rPr>
        <w:t xml:space="preserve"># </w:t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 xml:space="preserve"> = i + 2</w:t>
      </w:r>
    </w:p>
    <w:p w14:paraId="4F7ADC2F" w14:textId="77777777" w:rsidR="003945F7" w:rsidRDefault="003945F7">
      <w:pPr>
        <w:pStyle w:val="Standard"/>
        <w:ind w:firstLine="180"/>
        <w:jc w:val="both"/>
        <w:rPr>
          <w:b/>
          <w:sz w:val="30"/>
          <w:szCs w:val="32"/>
        </w:rPr>
      </w:pPr>
    </w:p>
    <w:p w14:paraId="375DCA78" w14:textId="71E49CF4" w:rsidR="003945F7" w:rsidRDefault="00CA4AE7">
      <w:pPr>
        <w:pStyle w:val="Standard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>6</w:t>
      </w:r>
      <w:r w:rsidR="0082621B">
        <w:rPr>
          <w:b/>
          <w:sz w:val="30"/>
          <w:szCs w:val="32"/>
        </w:rPr>
        <w:t xml:space="preserve">.  </w:t>
      </w:r>
      <w:proofErr w:type="gramStart"/>
      <w:r w:rsidR="0082621B">
        <w:rPr>
          <w:b/>
          <w:sz w:val="30"/>
          <w:szCs w:val="32"/>
        </w:rPr>
        <w:t>for(</w:t>
      </w:r>
      <w:proofErr w:type="gramEnd"/>
      <w:r w:rsidR="0082621B">
        <w:rPr>
          <w:b/>
          <w:sz w:val="30"/>
          <w:szCs w:val="32"/>
        </w:rPr>
        <w:t xml:space="preserve">int j = 3; j &lt; </w:t>
      </w:r>
      <w:r w:rsidR="00935136">
        <w:rPr>
          <w:b/>
          <w:sz w:val="30"/>
          <w:szCs w:val="32"/>
        </w:rPr>
        <w:t>p</w:t>
      </w:r>
      <w:r w:rsidR="0082621B">
        <w:rPr>
          <w:b/>
          <w:sz w:val="30"/>
          <w:szCs w:val="32"/>
        </w:rPr>
        <w:t xml:space="preserve">; </w:t>
      </w:r>
      <w:proofErr w:type="spellStart"/>
      <w:r w:rsidR="0082621B">
        <w:rPr>
          <w:b/>
          <w:sz w:val="30"/>
          <w:szCs w:val="32"/>
        </w:rPr>
        <w:t>j++</w:t>
      </w:r>
      <w:proofErr w:type="spellEnd"/>
      <w:r w:rsidR="0082621B">
        <w:rPr>
          <w:b/>
          <w:sz w:val="30"/>
          <w:szCs w:val="32"/>
        </w:rPr>
        <w:t>){</w:t>
      </w:r>
    </w:p>
    <w:p w14:paraId="242D3DCE" w14:textId="1D38F2A4" w:rsidR="003945F7" w:rsidRDefault="0082621B">
      <w:pPr>
        <w:pStyle w:val="Standard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ab/>
      </w:r>
      <w:r w:rsidR="009A22AD">
        <w:rPr>
          <w:b/>
          <w:sz w:val="30"/>
          <w:szCs w:val="32"/>
        </w:rPr>
        <w:t>q</w:t>
      </w:r>
      <w:r>
        <w:rPr>
          <w:b/>
          <w:sz w:val="30"/>
          <w:szCs w:val="32"/>
        </w:rPr>
        <w:t xml:space="preserve"> = </w:t>
      </w:r>
      <w:r w:rsidR="009A22AD">
        <w:rPr>
          <w:b/>
          <w:sz w:val="30"/>
          <w:szCs w:val="32"/>
        </w:rPr>
        <w:t>q</w:t>
      </w:r>
      <w:r w:rsidR="00CA4AE7">
        <w:rPr>
          <w:b/>
          <w:sz w:val="30"/>
          <w:szCs w:val="32"/>
        </w:rPr>
        <w:t>+</w:t>
      </w:r>
      <w:r>
        <w:rPr>
          <w:b/>
          <w:sz w:val="30"/>
          <w:szCs w:val="32"/>
        </w:rPr>
        <w:t>8;</w:t>
      </w:r>
    </w:p>
    <w:p w14:paraId="76A8C400" w14:textId="514EC256" w:rsidR="003945F7" w:rsidRDefault="0082621B">
      <w:pPr>
        <w:pStyle w:val="Standard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ab/>
        <w:t>}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= j,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2 = </w:t>
      </w:r>
      <w:r w:rsidR="009A22AD">
        <w:rPr>
          <w:b/>
          <w:sz w:val="30"/>
          <w:szCs w:val="32"/>
        </w:rPr>
        <w:t>p</w:t>
      </w:r>
      <w:r>
        <w:rPr>
          <w:b/>
          <w:sz w:val="30"/>
          <w:szCs w:val="32"/>
        </w:rPr>
        <w:t xml:space="preserve">,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3 = </w:t>
      </w:r>
      <w:r w:rsidR="009A22AD">
        <w:rPr>
          <w:b/>
          <w:sz w:val="30"/>
          <w:szCs w:val="32"/>
        </w:rPr>
        <w:t>q</w:t>
      </w:r>
    </w:p>
    <w:p w14:paraId="43742EBC" w14:textId="2C02BAAD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sub </w:t>
      </w:r>
      <w:r w:rsidR="009A22AD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, </w:t>
      </w:r>
      <w:r w:rsidR="009A22AD">
        <w:rPr>
          <w:b/>
          <w:sz w:val="30"/>
          <w:szCs w:val="32"/>
        </w:rPr>
        <w:t>rg</w:t>
      </w:r>
      <w:proofErr w:type="gramStart"/>
      <w:r>
        <w:rPr>
          <w:b/>
          <w:sz w:val="30"/>
          <w:szCs w:val="32"/>
        </w:rPr>
        <w:t>1</w:t>
      </w:r>
      <w:r w:rsidR="009F625B">
        <w:rPr>
          <w:b/>
          <w:sz w:val="30"/>
          <w:szCs w:val="32"/>
        </w:rPr>
        <w:t>,rg</w:t>
      </w:r>
      <w:proofErr w:type="gramEnd"/>
      <w:r w:rsidR="009F625B">
        <w:rPr>
          <w:b/>
          <w:sz w:val="30"/>
          <w:szCs w:val="32"/>
        </w:rPr>
        <w:t>1</w:t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 = 0</w:t>
      </w:r>
    </w:p>
    <w:p w14:paraId="5B31AA27" w14:textId="46AA7DF9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addi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>, 3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initializing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>1 = 3</w:t>
      </w:r>
    </w:p>
    <w:p w14:paraId="1B597B6D" w14:textId="51381DDB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sub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, </w:t>
      </w:r>
      <w:r w:rsidR="009A22AD">
        <w:rPr>
          <w:b/>
          <w:sz w:val="30"/>
          <w:szCs w:val="32"/>
        </w:rPr>
        <w:t>rg</w:t>
      </w:r>
      <w:proofErr w:type="gramStart"/>
      <w:r w:rsidR="009A22AD">
        <w:rPr>
          <w:b/>
          <w:sz w:val="30"/>
          <w:szCs w:val="32"/>
        </w:rPr>
        <w:t>0</w:t>
      </w:r>
      <w:r w:rsidR="009F625B">
        <w:rPr>
          <w:b/>
          <w:sz w:val="30"/>
          <w:szCs w:val="32"/>
        </w:rPr>
        <w:t>,rg</w:t>
      </w:r>
      <w:proofErr w:type="gramEnd"/>
      <w:r w:rsidR="009F625B">
        <w:rPr>
          <w:b/>
          <w:sz w:val="30"/>
          <w:szCs w:val="32"/>
        </w:rPr>
        <w:t>0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= 0</w:t>
      </w:r>
    </w:p>
    <w:p w14:paraId="52E0D598" w14:textId="5FB1E81F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add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, </w:t>
      </w:r>
      <w:r w:rsidR="009A22AD">
        <w:rPr>
          <w:b/>
          <w:sz w:val="30"/>
          <w:szCs w:val="32"/>
        </w:rPr>
        <w:t>rg</w:t>
      </w:r>
      <w:proofErr w:type="gramStart"/>
      <w:r>
        <w:rPr>
          <w:b/>
          <w:sz w:val="30"/>
          <w:szCs w:val="32"/>
        </w:rPr>
        <w:t>2</w:t>
      </w:r>
      <w:r w:rsidR="009F625B">
        <w:rPr>
          <w:b/>
          <w:sz w:val="30"/>
          <w:szCs w:val="32"/>
        </w:rPr>
        <w:t>,rg</w:t>
      </w:r>
      <w:proofErr w:type="gramEnd"/>
      <w:r w:rsidR="009F625B">
        <w:rPr>
          <w:b/>
          <w:sz w:val="30"/>
          <w:szCs w:val="32"/>
        </w:rPr>
        <w:t>0</w:t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=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>2</w:t>
      </w:r>
    </w:p>
    <w:p w14:paraId="166F0F9F" w14:textId="65750DC6" w:rsidR="003945F7" w:rsidRDefault="0082621B">
      <w:pPr>
        <w:pStyle w:val="Standard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L2: </w:t>
      </w:r>
      <w:proofErr w:type="spellStart"/>
      <w:r>
        <w:rPr>
          <w:b/>
          <w:sz w:val="30"/>
          <w:szCs w:val="32"/>
        </w:rPr>
        <w:t>beq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 L1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if </w:t>
      </w:r>
      <w:r w:rsidR="009A22AD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 =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then go to L1, otherwise continue loop.</w:t>
      </w:r>
    </w:p>
    <w:p w14:paraId="3DB713B7" w14:textId="6F32DB17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sll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3,</w:t>
      </w:r>
      <w:r>
        <w:rPr>
          <w:b/>
          <w:sz w:val="30"/>
          <w:szCs w:val="32"/>
        </w:rPr>
        <w:t xml:space="preserve"> </w:t>
      </w:r>
      <w:r w:rsidR="00003475">
        <w:rPr>
          <w:b/>
          <w:sz w:val="30"/>
          <w:szCs w:val="32"/>
        </w:rPr>
        <w:t>rg</w:t>
      </w:r>
      <w:proofErr w:type="gramStart"/>
      <w:r w:rsidR="00003475">
        <w:rPr>
          <w:b/>
          <w:sz w:val="30"/>
          <w:szCs w:val="32"/>
        </w:rPr>
        <w:t>0 ,rg</w:t>
      </w:r>
      <w:proofErr w:type="gramEnd"/>
      <w:r w:rsidR="00003475">
        <w:rPr>
          <w:b/>
          <w:sz w:val="30"/>
          <w:szCs w:val="32"/>
        </w:rPr>
        <w:t>0</w:t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 xml:space="preserve"> = </w:t>
      </w:r>
      <w:r w:rsidR="009A22AD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 xml:space="preserve"> &lt;&lt; </w:t>
      </w:r>
      <w:r w:rsidR="00003475">
        <w:rPr>
          <w:b/>
          <w:sz w:val="30"/>
          <w:szCs w:val="32"/>
        </w:rPr>
        <w:t>rg0</w:t>
      </w:r>
    </w:p>
    <w:p w14:paraId="337C1BDD" w14:textId="70A27DB0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 xml:space="preserve">add </w:t>
      </w:r>
      <w:r w:rsidR="009A22AD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0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</w:t>
      </w:r>
      <w:r w:rsidR="009A22AD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 xml:space="preserve"> = </w:t>
      </w:r>
      <w:r w:rsidR="009A22AD">
        <w:rPr>
          <w:b/>
          <w:sz w:val="30"/>
          <w:szCs w:val="32"/>
        </w:rPr>
        <w:t>rg3</w:t>
      </w:r>
      <w:r>
        <w:rPr>
          <w:b/>
          <w:sz w:val="30"/>
          <w:szCs w:val="32"/>
        </w:rPr>
        <w:t xml:space="preserve"> </w:t>
      </w:r>
      <w:r w:rsidR="007A1BF4">
        <w:rPr>
          <w:b/>
          <w:sz w:val="30"/>
          <w:szCs w:val="32"/>
        </w:rPr>
        <w:t>+</w:t>
      </w:r>
      <w:r>
        <w:rPr>
          <w:b/>
          <w:sz w:val="30"/>
          <w:szCs w:val="32"/>
        </w:rPr>
        <w:t xml:space="preserve"> 8</w:t>
      </w:r>
    </w:p>
    <w:p w14:paraId="3B45B298" w14:textId="70490324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addi</w:t>
      </w:r>
      <w:proofErr w:type="spellEnd"/>
      <w:r>
        <w:rPr>
          <w:b/>
          <w:sz w:val="30"/>
          <w:szCs w:val="32"/>
        </w:rPr>
        <w:t xml:space="preserve"> </w:t>
      </w:r>
      <w:r w:rsidR="009A22AD">
        <w:rPr>
          <w:b/>
          <w:sz w:val="30"/>
          <w:szCs w:val="32"/>
        </w:rPr>
        <w:t>rg1</w:t>
      </w:r>
      <w:r>
        <w:rPr>
          <w:b/>
          <w:sz w:val="30"/>
          <w:szCs w:val="32"/>
        </w:rPr>
        <w:t xml:space="preserve"> </w:t>
      </w:r>
      <w:r w:rsidR="00070B73">
        <w:rPr>
          <w:b/>
          <w:sz w:val="30"/>
          <w:szCs w:val="32"/>
        </w:rPr>
        <w:t xml:space="preserve">,rg1 </w:t>
      </w:r>
      <w:r>
        <w:rPr>
          <w:b/>
          <w:sz w:val="30"/>
          <w:szCs w:val="32"/>
        </w:rPr>
        <w:t>1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 xml:space="preserve"># increment </w:t>
      </w:r>
      <w:r w:rsidR="009A22AD">
        <w:rPr>
          <w:b/>
          <w:sz w:val="30"/>
          <w:szCs w:val="32"/>
        </w:rPr>
        <w:t>rg</w:t>
      </w:r>
      <w:r>
        <w:rPr>
          <w:b/>
          <w:sz w:val="30"/>
          <w:szCs w:val="32"/>
        </w:rPr>
        <w:t xml:space="preserve">1 by 1 / </w:t>
      </w:r>
      <w:proofErr w:type="spellStart"/>
      <w:r>
        <w:rPr>
          <w:b/>
          <w:sz w:val="30"/>
          <w:szCs w:val="32"/>
        </w:rPr>
        <w:t>i</w:t>
      </w:r>
      <w:proofErr w:type="spellEnd"/>
      <w:r>
        <w:rPr>
          <w:b/>
          <w:sz w:val="30"/>
          <w:szCs w:val="32"/>
        </w:rPr>
        <w:t>++</w:t>
      </w:r>
    </w:p>
    <w:p w14:paraId="7BE14BBB" w14:textId="77777777" w:rsidR="003945F7" w:rsidRDefault="0082621B">
      <w:pPr>
        <w:pStyle w:val="Standard"/>
        <w:ind w:firstLine="450"/>
        <w:jc w:val="both"/>
        <w:rPr>
          <w:b/>
          <w:sz w:val="30"/>
          <w:szCs w:val="32"/>
        </w:rPr>
      </w:pPr>
      <w:proofErr w:type="spellStart"/>
      <w:r>
        <w:rPr>
          <w:b/>
          <w:sz w:val="30"/>
          <w:szCs w:val="32"/>
        </w:rPr>
        <w:t>jmp</w:t>
      </w:r>
      <w:proofErr w:type="spellEnd"/>
      <w:r>
        <w:rPr>
          <w:b/>
          <w:sz w:val="30"/>
          <w:szCs w:val="32"/>
        </w:rPr>
        <w:t xml:space="preserve"> L2</w:t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  <w:t># go to the loop</w:t>
      </w:r>
    </w:p>
    <w:p w14:paraId="775B1465" w14:textId="77777777" w:rsidR="007A1BF4" w:rsidRDefault="0082621B">
      <w:pPr>
        <w:pStyle w:val="Standard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>L1: exit.</w:t>
      </w:r>
      <w:r>
        <w:rPr>
          <w:b/>
          <w:sz w:val="30"/>
          <w:szCs w:val="32"/>
        </w:rPr>
        <w:tab/>
      </w:r>
    </w:p>
    <w:p w14:paraId="0D232EF6" w14:textId="24BCBAE8" w:rsidR="003945F7" w:rsidRDefault="0082621B">
      <w:pPr>
        <w:pStyle w:val="Standard"/>
        <w:jc w:val="both"/>
        <w:rPr>
          <w:b/>
          <w:sz w:val="30"/>
          <w:szCs w:val="32"/>
        </w:rPr>
      </w:pPr>
      <w:r>
        <w:rPr>
          <w:b/>
          <w:sz w:val="30"/>
          <w:szCs w:val="32"/>
        </w:rPr>
        <w:tab/>
      </w:r>
      <w:r>
        <w:rPr>
          <w:b/>
          <w:sz w:val="30"/>
          <w:szCs w:val="32"/>
        </w:rPr>
        <w:tab/>
      </w:r>
    </w:p>
    <w:p w14:paraId="19CD47BF" w14:textId="77777777" w:rsidR="003945F7" w:rsidRDefault="003945F7">
      <w:pPr>
        <w:pStyle w:val="Standard"/>
        <w:jc w:val="both"/>
        <w:rPr>
          <w:b/>
          <w:sz w:val="30"/>
          <w:szCs w:val="32"/>
        </w:rPr>
      </w:pPr>
    </w:p>
    <w:p w14:paraId="62242053" w14:textId="4E7EBE09" w:rsidR="003945F7" w:rsidRDefault="003945F7" w:rsidP="009A22AD">
      <w:pPr>
        <w:pStyle w:val="ListParagraph"/>
        <w:jc w:val="both"/>
      </w:pPr>
    </w:p>
    <w:sectPr w:rsidR="003945F7">
      <w:pgSz w:w="12240" w:h="15840"/>
      <w:pgMar w:top="993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C85B5" w14:textId="77777777" w:rsidR="00E86387" w:rsidRDefault="00E86387">
      <w:r>
        <w:separator/>
      </w:r>
    </w:p>
  </w:endnote>
  <w:endnote w:type="continuationSeparator" w:id="0">
    <w:p w14:paraId="20447AE5" w14:textId="77777777" w:rsidR="00E86387" w:rsidRDefault="00E863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iberation Sans">
    <w:charset w:val="00"/>
    <w:family w:val="swiss"/>
    <w:pitch w:val="variable"/>
  </w:font>
  <w:font w:name="Noto Sans CJK SC Regular">
    <w:charset w:val="00"/>
    <w:family w:val="auto"/>
    <w:pitch w:val="variable"/>
  </w:font>
  <w:font w:name="Lohit Devanagari"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B376E" w14:textId="77777777" w:rsidR="00E86387" w:rsidRDefault="00E86387">
      <w:r>
        <w:rPr>
          <w:color w:val="000000"/>
        </w:rPr>
        <w:separator/>
      </w:r>
    </w:p>
  </w:footnote>
  <w:footnote w:type="continuationSeparator" w:id="0">
    <w:p w14:paraId="0E619F44" w14:textId="77777777" w:rsidR="00E86387" w:rsidRDefault="00E863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05A4"/>
    <w:multiLevelType w:val="multilevel"/>
    <w:tmpl w:val="110C51C8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34A0F"/>
    <w:multiLevelType w:val="multilevel"/>
    <w:tmpl w:val="C1E87FE0"/>
    <w:styleLink w:val="WWNum7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04A2F"/>
    <w:multiLevelType w:val="multilevel"/>
    <w:tmpl w:val="52BAF8F4"/>
    <w:styleLink w:val="WWNum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40062"/>
    <w:multiLevelType w:val="multilevel"/>
    <w:tmpl w:val="ABA8DBB4"/>
    <w:styleLink w:val="WWNum8"/>
    <w:lvl w:ilvl="0"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9C020F9"/>
    <w:multiLevelType w:val="multilevel"/>
    <w:tmpl w:val="723859AA"/>
    <w:styleLink w:val="WWNum9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E973D1A"/>
    <w:multiLevelType w:val="multilevel"/>
    <w:tmpl w:val="86A8767C"/>
    <w:styleLink w:val="WWNum6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204FE"/>
    <w:multiLevelType w:val="multilevel"/>
    <w:tmpl w:val="55645B1C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92710"/>
    <w:multiLevelType w:val="multilevel"/>
    <w:tmpl w:val="BB0EB52C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8" w15:restartNumberingAfterBreak="0">
    <w:nsid w:val="4EEE37CF"/>
    <w:multiLevelType w:val="multilevel"/>
    <w:tmpl w:val="98382358"/>
    <w:styleLink w:val="WWNum5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E5747E"/>
    <w:multiLevelType w:val="hybridMultilevel"/>
    <w:tmpl w:val="CC3464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BA16AB"/>
    <w:multiLevelType w:val="multilevel"/>
    <w:tmpl w:val="AE98B310"/>
    <w:styleLink w:val="WWNum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0"/>
  </w:num>
  <w:num w:numId="4">
    <w:abstractNumId w:val="2"/>
  </w:num>
  <w:num w:numId="5">
    <w:abstractNumId w:val="6"/>
  </w:num>
  <w:num w:numId="6">
    <w:abstractNumId w:val="8"/>
  </w:num>
  <w:num w:numId="7">
    <w:abstractNumId w:val="5"/>
  </w:num>
  <w:num w:numId="8">
    <w:abstractNumId w:val="1"/>
  </w:num>
  <w:num w:numId="9">
    <w:abstractNumId w:val="3"/>
  </w:num>
  <w:num w:numId="10">
    <w:abstractNumId w:val="4"/>
  </w:num>
  <w:num w:numId="11">
    <w:abstractNumId w:val="1"/>
  </w:num>
  <w:num w:numId="12">
    <w:abstractNumId w:val="8"/>
  </w:num>
  <w:num w:numId="13">
    <w:abstractNumId w:val="6"/>
  </w:num>
  <w:num w:numId="14">
    <w:abstractNumId w:val="3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sjAztrAwMjEytjRS0lEKTi0uzszPAykwqQUAeHDcnSwAAAA="/>
  </w:docVars>
  <w:rsids>
    <w:rsidRoot w:val="003945F7"/>
    <w:rsid w:val="00003475"/>
    <w:rsid w:val="000301BC"/>
    <w:rsid w:val="00070B73"/>
    <w:rsid w:val="000943A6"/>
    <w:rsid w:val="001E031A"/>
    <w:rsid w:val="00253610"/>
    <w:rsid w:val="003945F7"/>
    <w:rsid w:val="003960E5"/>
    <w:rsid w:val="00435177"/>
    <w:rsid w:val="004B20F6"/>
    <w:rsid w:val="004C35C5"/>
    <w:rsid w:val="004F6864"/>
    <w:rsid w:val="006306CE"/>
    <w:rsid w:val="00706DE8"/>
    <w:rsid w:val="007A1BF4"/>
    <w:rsid w:val="0082621B"/>
    <w:rsid w:val="009158DF"/>
    <w:rsid w:val="00935136"/>
    <w:rsid w:val="009A22AD"/>
    <w:rsid w:val="009C6C09"/>
    <w:rsid w:val="009E4C12"/>
    <w:rsid w:val="009F625B"/>
    <w:rsid w:val="00C902FB"/>
    <w:rsid w:val="00CA4AE7"/>
    <w:rsid w:val="00D905FD"/>
    <w:rsid w:val="00DE278A"/>
    <w:rsid w:val="00E8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D4542"/>
  <w15:docId w15:val="{5BC40822-1038-4EBA-839B-4B1DF3F86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Vrinda"/>
        <w:sz w:val="22"/>
        <w:szCs w:val="28"/>
        <w:lang w:val="en-US" w:eastAsia="en-US" w:bidi="bn-BD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 Regular" w:hAnsi="Liberation Sans" w:cs="Lohit Devanagari"/>
      <w:sz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Lohit Devanagari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styleId="ListParagraph">
    <w:name w:val="List Paragraph"/>
    <w:basedOn w:val="Standard"/>
    <w:pPr>
      <w:spacing w:after="200" w:line="276" w:lineRule="auto"/>
      <w:ind w:left="720"/>
    </w:pPr>
    <w:rPr>
      <w:szCs w:val="22"/>
      <w:lang w:bidi="ar-SA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  <w:rPr>
      <w:rFonts w:cs="Courier New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numbering" w:customStyle="1" w:styleId="WWNum2">
    <w:name w:val="WWNum2"/>
    <w:basedOn w:val="NoList"/>
    <w:pPr>
      <w:numPr>
        <w:numId w:val="3"/>
      </w:numPr>
    </w:pPr>
  </w:style>
  <w:style w:type="numbering" w:customStyle="1" w:styleId="WWNum3">
    <w:name w:val="WWNum3"/>
    <w:basedOn w:val="NoList"/>
    <w:pPr>
      <w:numPr>
        <w:numId w:val="4"/>
      </w:numPr>
    </w:pPr>
  </w:style>
  <w:style w:type="numbering" w:customStyle="1" w:styleId="WWNum4">
    <w:name w:val="WWNum4"/>
    <w:basedOn w:val="NoList"/>
    <w:pPr>
      <w:numPr>
        <w:numId w:val="5"/>
      </w:numPr>
    </w:pPr>
  </w:style>
  <w:style w:type="numbering" w:customStyle="1" w:styleId="WWNum5">
    <w:name w:val="WWNum5"/>
    <w:basedOn w:val="NoList"/>
    <w:pPr>
      <w:numPr>
        <w:numId w:val="6"/>
      </w:numPr>
    </w:pPr>
  </w:style>
  <w:style w:type="numbering" w:customStyle="1" w:styleId="WWNum6">
    <w:name w:val="WWNum6"/>
    <w:basedOn w:val="NoList"/>
    <w:pPr>
      <w:numPr>
        <w:numId w:val="7"/>
      </w:numPr>
    </w:pPr>
  </w:style>
  <w:style w:type="numbering" w:customStyle="1" w:styleId="WWNum7">
    <w:name w:val="WWNum7"/>
    <w:basedOn w:val="NoList"/>
    <w:pPr>
      <w:numPr>
        <w:numId w:val="8"/>
      </w:numPr>
    </w:pPr>
  </w:style>
  <w:style w:type="numbering" w:customStyle="1" w:styleId="WWNum8">
    <w:name w:val="WWNum8"/>
    <w:basedOn w:val="NoList"/>
    <w:pPr>
      <w:numPr>
        <w:numId w:val="9"/>
      </w:numPr>
    </w:pPr>
  </w:style>
  <w:style w:type="numbering" w:customStyle="1" w:styleId="WWNum9">
    <w:name w:val="WWNum9"/>
    <w:basedOn w:val="NoList"/>
    <w:pPr>
      <w:numPr>
        <w:numId w:val="10"/>
      </w:numPr>
    </w:pPr>
  </w:style>
  <w:style w:type="table" w:styleId="TableGrid">
    <w:name w:val="Table Grid"/>
    <w:basedOn w:val="TableNormal"/>
    <w:uiPriority w:val="39"/>
    <w:rsid w:val="004B20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6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Mehedi hasan Nipu</cp:lastModifiedBy>
  <cp:revision>16</cp:revision>
  <dcterms:created xsi:type="dcterms:W3CDTF">2021-09-11T10:40:00Z</dcterms:created>
  <dcterms:modified xsi:type="dcterms:W3CDTF">2021-09-11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